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777" w:type="dxa"/>
        <w:tblInd w:w="-5" w:type="dxa"/>
        <w:tblLook w:val="04A0" w:firstRow="1" w:lastRow="0" w:firstColumn="1" w:lastColumn="0" w:noHBand="0" w:noVBand="1"/>
      </w:tblPr>
      <w:tblGrid>
        <w:gridCol w:w="10"/>
        <w:gridCol w:w="840"/>
        <w:gridCol w:w="143"/>
        <w:gridCol w:w="1432"/>
        <w:gridCol w:w="974"/>
        <w:gridCol w:w="715"/>
        <w:gridCol w:w="136"/>
        <w:gridCol w:w="1097"/>
        <w:gridCol w:w="31"/>
        <w:gridCol w:w="859"/>
        <w:gridCol w:w="1272"/>
        <w:gridCol w:w="346"/>
        <w:gridCol w:w="1364"/>
        <w:gridCol w:w="279"/>
        <w:gridCol w:w="285"/>
        <w:gridCol w:w="994"/>
      </w:tblGrid>
      <w:tr w:rsidR="00B41AFE" w:rsidRPr="00B41AFE" w14:paraId="35E633CD" w14:textId="77777777" w:rsidTr="00B41AFE">
        <w:trPr>
          <w:trHeight w:val="562"/>
        </w:trPr>
        <w:tc>
          <w:tcPr>
            <w:tcW w:w="10777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F5496" w:themeFill="accent1" w:themeFillShade="BF"/>
          </w:tcPr>
          <w:p w14:paraId="1E36C311" w14:textId="32A0F97E" w:rsidR="000C1A8A" w:rsidRPr="00B41AFE" w:rsidRDefault="000C1A8A" w:rsidP="00BF5253">
            <w:pPr>
              <w:rPr>
                <w:rFonts w:asciiTheme="minorHAnsi" w:hAnsiTheme="minorHAnsi" w:cstheme="minorHAnsi"/>
                <w:color w:val="FFFFFF" w:themeColor="background1"/>
                <w:sz w:val="40"/>
                <w:szCs w:val="40"/>
                <w:lang w:val="en-US"/>
              </w:rPr>
            </w:pPr>
            <w:r w:rsidRPr="00B41AFE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  <w:lang w:val="en-US"/>
              </w:rPr>
              <w:t xml:space="preserve">Food Ed Assist </w:t>
            </w:r>
            <w:r w:rsidR="00B41AFE" w:rsidRPr="00B41AFE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  <w:lang w:val="en-US"/>
              </w:rPr>
              <w:t xml:space="preserve">– </w:t>
            </w:r>
            <w:r w:rsidRPr="00B41AFE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  <w:lang w:val="en-US"/>
              </w:rPr>
              <w:t>Order Form – 202</w:t>
            </w:r>
            <w:r w:rsidR="00996D36" w:rsidRPr="00B41AFE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  <w:lang w:val="en-US"/>
              </w:rPr>
              <w:t>4</w:t>
            </w:r>
          </w:p>
        </w:tc>
      </w:tr>
      <w:tr w:rsidR="00173FD8" w:rsidRPr="00BF5253" w14:paraId="78632197" w14:textId="77777777" w:rsidTr="00B41AFE">
        <w:tc>
          <w:tcPr>
            <w:tcW w:w="10777" w:type="dxa"/>
            <w:gridSpan w:val="16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3550D0B3" w14:textId="29B5B809" w:rsidR="00173FD8" w:rsidRPr="00BF5253" w:rsidRDefault="00173FD8" w:rsidP="00BF5253">
            <w:pPr>
              <w:spacing w:before="120" w:after="12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Online Website Textbook Subscription Options – 202</w:t>
            </w:r>
            <w:r w:rsidR="00996D36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4</w:t>
            </w:r>
            <w:r w:rsidR="001F5C2B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</w:t>
            </w:r>
            <w:r w:rsid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– TEACHER ACCESS</w:t>
            </w:r>
          </w:p>
        </w:tc>
      </w:tr>
      <w:tr w:rsidR="00173FD8" w:rsidRPr="00BF5253" w14:paraId="709E9F57" w14:textId="77777777" w:rsidTr="00631E1F">
        <w:tc>
          <w:tcPr>
            <w:tcW w:w="850" w:type="dxa"/>
            <w:gridSpan w:val="2"/>
            <w:tcBorders>
              <w:bottom w:val="single" w:sz="4" w:space="0" w:color="auto"/>
              <w:right w:val="nil"/>
            </w:tcBorders>
          </w:tcPr>
          <w:p w14:paraId="111CF632" w14:textId="2BE19880" w:rsidR="00173FD8" w:rsidRPr="00BF5253" w:rsidRDefault="00173FD8" w:rsidP="00180837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</w:rPr>
              <w:t>Item 1</w:t>
            </w:r>
          </w:p>
        </w:tc>
        <w:tc>
          <w:tcPr>
            <w:tcW w:w="8369" w:type="dxa"/>
            <w:gridSpan w:val="11"/>
            <w:tcBorders>
              <w:left w:val="nil"/>
              <w:bottom w:val="single" w:sz="4" w:space="0" w:color="auto"/>
              <w:right w:val="nil"/>
            </w:tcBorders>
          </w:tcPr>
          <w:p w14:paraId="1E2CA564" w14:textId="6614DB62" w:rsidR="00173FD8" w:rsidRPr="00BF5253" w:rsidRDefault="00173FD8" w:rsidP="00180837">
            <w:pPr>
              <w:spacing w:before="110" w:after="11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>Unit 1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Online Textbook Teacher Access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r w:rsidRPr="00996D36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202</w:t>
            </w:r>
            <w:r w:rsidR="00996D36" w:rsidRPr="00996D36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4 ONLY</w:t>
            </w:r>
            <w:r w:rsidR="00996D36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(PDFs can be digitally distributed to students</w:t>
            </w:r>
            <w:r w:rsidRPr="00BF5253">
              <w:rPr>
                <w:rFonts w:asciiTheme="minorHAnsi" w:hAnsiTheme="minorHAnsi" w:cstheme="minorHAnsi"/>
                <w:szCs w:val="20"/>
              </w:rPr>
              <w:t>)</w:t>
            </w:r>
          </w:p>
          <w:p w14:paraId="24913180" w14:textId="42C9C78D" w:rsidR="00BF3F56" w:rsidRDefault="00BF3F56" w:rsidP="00180837">
            <w:pPr>
              <w:spacing w:before="110" w:after="110"/>
              <w:rPr>
                <w:rFonts w:asciiTheme="minorHAnsi" w:hAnsiTheme="minorHAnsi" w:cstheme="minorHAnsi"/>
                <w:szCs w:val="20"/>
                <w:lang w:val="en-US"/>
              </w:rPr>
            </w:pPr>
            <w:proofErr w:type="gramStart"/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Teacher/s</w:t>
            </w:r>
            <w:proofErr w:type="gramEnd"/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have access to 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the 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website and can distribute resources 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digitally 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or print resources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>.</w:t>
            </w:r>
          </w:p>
          <w:p w14:paraId="3182B02C" w14:textId="7BDFD7BD" w:rsidR="00996D36" w:rsidRDefault="00996D36" w:rsidP="00180837">
            <w:pPr>
              <w:spacing w:before="110" w:after="110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>Teachers have access to the answer pages.</w:t>
            </w:r>
          </w:p>
          <w:p w14:paraId="3ED294F1" w14:textId="01106E6E" w:rsidR="0087620E" w:rsidRDefault="00BF5253" w:rsidP="00180837">
            <w:pPr>
              <w:spacing w:before="110" w:after="110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Up to </w:t>
            </w:r>
            <w:r w:rsidR="00996D36">
              <w:rPr>
                <w:rFonts w:asciiTheme="minorHAnsi" w:hAnsiTheme="minorHAnsi" w:cstheme="minorHAnsi"/>
                <w:szCs w:val="20"/>
                <w:lang w:val="en-US"/>
              </w:rPr>
              <w:t xml:space="preserve">5 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>teachers can use the login.</w:t>
            </w:r>
            <w:r w:rsidR="0087620E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</w:p>
          <w:p w14:paraId="1F1D8C6C" w14:textId="737DDEA0" w:rsidR="0087620E" w:rsidRPr="00BF5253" w:rsidRDefault="00173FD8" w:rsidP="00180837">
            <w:pPr>
              <w:spacing w:before="110" w:after="11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Students do not have access to the website.</w:t>
            </w:r>
            <w:r w:rsidR="0087620E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</w:p>
        </w:tc>
        <w:tc>
          <w:tcPr>
            <w:tcW w:w="1558" w:type="dxa"/>
            <w:gridSpan w:val="3"/>
            <w:tcBorders>
              <w:left w:val="nil"/>
              <w:bottom w:val="single" w:sz="4" w:space="0" w:color="auto"/>
            </w:tcBorders>
          </w:tcPr>
          <w:p w14:paraId="4BA0BDD0" w14:textId="588005E1" w:rsidR="00173FD8" w:rsidRPr="00BF5253" w:rsidRDefault="00000000" w:rsidP="00180837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729537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3FD8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173FD8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175</w:t>
            </w:r>
          </w:p>
        </w:tc>
      </w:tr>
      <w:tr w:rsidR="00BF5253" w:rsidRPr="00BF5253" w14:paraId="01820773" w14:textId="77777777" w:rsidTr="00631E1F">
        <w:tc>
          <w:tcPr>
            <w:tcW w:w="850" w:type="dxa"/>
            <w:gridSpan w:val="2"/>
            <w:tcBorders>
              <w:right w:val="nil"/>
            </w:tcBorders>
          </w:tcPr>
          <w:p w14:paraId="13FE849E" w14:textId="7E440377" w:rsidR="00173FD8" w:rsidRPr="00BF5253" w:rsidRDefault="00173FD8" w:rsidP="00180837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</w:rPr>
              <w:t>Item 2</w:t>
            </w:r>
          </w:p>
        </w:tc>
        <w:tc>
          <w:tcPr>
            <w:tcW w:w="8369" w:type="dxa"/>
            <w:gridSpan w:val="11"/>
            <w:tcBorders>
              <w:left w:val="nil"/>
              <w:right w:val="nil"/>
            </w:tcBorders>
          </w:tcPr>
          <w:p w14:paraId="3C0F60B4" w14:textId="28422FD4" w:rsidR="00173FD8" w:rsidRPr="00BF5253" w:rsidRDefault="00173FD8" w:rsidP="00180837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>Unit 2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Online Textbook Teacher Access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r w:rsidR="00996D36" w:rsidRPr="00996D36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2024 ONLY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(PDFs can be digitally distributed to students</w:t>
            </w:r>
            <w:r w:rsidRPr="00BF5253">
              <w:rPr>
                <w:rFonts w:asciiTheme="minorHAnsi" w:hAnsiTheme="minorHAnsi" w:cstheme="minorHAnsi"/>
                <w:szCs w:val="20"/>
              </w:rPr>
              <w:t>)</w:t>
            </w:r>
          </w:p>
          <w:p w14:paraId="147D4372" w14:textId="5C9FB7D1" w:rsidR="00BF3F56" w:rsidRDefault="00BF3F56" w:rsidP="00180837">
            <w:pPr>
              <w:spacing w:before="110" w:after="110"/>
              <w:rPr>
                <w:rFonts w:asciiTheme="minorHAnsi" w:hAnsiTheme="minorHAnsi" w:cstheme="minorHAnsi"/>
                <w:szCs w:val="20"/>
                <w:lang w:val="en-US"/>
              </w:rPr>
            </w:pPr>
            <w:proofErr w:type="gramStart"/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Teacher/s</w:t>
            </w:r>
            <w:proofErr w:type="gramEnd"/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have access to 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the 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website and can distribute resources 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digitally 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or print resources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>.</w:t>
            </w:r>
          </w:p>
          <w:p w14:paraId="0BDA0254" w14:textId="73E6988E" w:rsidR="00996D36" w:rsidRDefault="00996D36" w:rsidP="00180837">
            <w:pPr>
              <w:spacing w:before="110" w:after="110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>Teachers have access to the answer pages.</w:t>
            </w:r>
          </w:p>
          <w:p w14:paraId="4CFFAEB1" w14:textId="54AB35E4" w:rsidR="0087620E" w:rsidRDefault="00BF5253" w:rsidP="00180837">
            <w:pPr>
              <w:spacing w:before="110" w:after="110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Up to </w:t>
            </w:r>
            <w:r w:rsidR="00996D36">
              <w:rPr>
                <w:rFonts w:asciiTheme="minorHAnsi" w:hAnsiTheme="minorHAnsi" w:cstheme="minorHAnsi"/>
                <w:szCs w:val="20"/>
                <w:lang w:val="en-US"/>
              </w:rPr>
              <w:t>5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 teachers can use the login.</w:t>
            </w:r>
            <w:r w:rsidR="0087620E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</w:p>
          <w:p w14:paraId="71FCE6D8" w14:textId="021A7B7A" w:rsidR="0087620E" w:rsidRPr="00BF5253" w:rsidRDefault="0087620E" w:rsidP="00180837">
            <w:pPr>
              <w:spacing w:before="110" w:after="110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>S</w:t>
            </w:r>
            <w:r w:rsidR="00173FD8" w:rsidRPr="00BF5253">
              <w:rPr>
                <w:rFonts w:asciiTheme="minorHAnsi" w:hAnsiTheme="minorHAnsi" w:cstheme="minorHAnsi"/>
                <w:szCs w:val="20"/>
                <w:lang w:val="en-US"/>
              </w:rPr>
              <w:t>tudents do not have access to the website.</w:t>
            </w:r>
          </w:p>
        </w:tc>
        <w:tc>
          <w:tcPr>
            <w:tcW w:w="1558" w:type="dxa"/>
            <w:gridSpan w:val="3"/>
            <w:tcBorders>
              <w:left w:val="nil"/>
            </w:tcBorders>
          </w:tcPr>
          <w:p w14:paraId="0E30CF01" w14:textId="77777777" w:rsidR="00173FD8" w:rsidRPr="00BF5253" w:rsidRDefault="00000000" w:rsidP="00180837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526457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3FD8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173FD8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175</w:t>
            </w:r>
          </w:p>
        </w:tc>
      </w:tr>
      <w:tr w:rsidR="00BF5253" w:rsidRPr="00BF5253" w14:paraId="25C78DE3" w14:textId="77777777" w:rsidTr="00631E1F">
        <w:tc>
          <w:tcPr>
            <w:tcW w:w="850" w:type="dxa"/>
            <w:gridSpan w:val="2"/>
            <w:tcBorders>
              <w:right w:val="nil"/>
            </w:tcBorders>
          </w:tcPr>
          <w:p w14:paraId="7D3107D5" w14:textId="1C11182A" w:rsidR="00173FD8" w:rsidRPr="00BF5253" w:rsidRDefault="00173FD8" w:rsidP="00180837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</w:rPr>
              <w:t>Item 3</w:t>
            </w:r>
          </w:p>
        </w:tc>
        <w:tc>
          <w:tcPr>
            <w:tcW w:w="8369" w:type="dxa"/>
            <w:gridSpan w:val="11"/>
            <w:tcBorders>
              <w:left w:val="nil"/>
              <w:right w:val="nil"/>
            </w:tcBorders>
          </w:tcPr>
          <w:p w14:paraId="2154BCF1" w14:textId="22393EFA" w:rsidR="00173FD8" w:rsidRPr="00BF5253" w:rsidRDefault="00173FD8" w:rsidP="00180837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>Unit 3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Online Textbook Teacher Access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r w:rsidR="00996D36" w:rsidRPr="00996D36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2024 ONLY 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(PDFs can be digitally distributed to students</w:t>
            </w:r>
            <w:r w:rsidRPr="00BF5253">
              <w:rPr>
                <w:rFonts w:asciiTheme="minorHAnsi" w:hAnsiTheme="minorHAnsi" w:cstheme="minorHAnsi"/>
                <w:szCs w:val="20"/>
              </w:rPr>
              <w:t>)</w:t>
            </w:r>
          </w:p>
          <w:p w14:paraId="4274C383" w14:textId="15BE05B0" w:rsidR="00BF3F56" w:rsidRDefault="00BF3F56" w:rsidP="00180837">
            <w:pPr>
              <w:spacing w:before="110" w:after="110"/>
              <w:rPr>
                <w:rFonts w:asciiTheme="minorHAnsi" w:hAnsiTheme="minorHAnsi" w:cstheme="minorHAnsi"/>
                <w:szCs w:val="20"/>
                <w:lang w:val="en-US"/>
              </w:rPr>
            </w:pPr>
            <w:proofErr w:type="gramStart"/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Teacher/s</w:t>
            </w:r>
            <w:proofErr w:type="gramEnd"/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have access to 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the 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website and can distribute resources 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digitally 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or print resources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>.</w:t>
            </w:r>
          </w:p>
          <w:p w14:paraId="70F9D653" w14:textId="77777777" w:rsidR="00996D36" w:rsidRDefault="00996D36" w:rsidP="00180837">
            <w:pPr>
              <w:spacing w:before="110" w:after="110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>Teachers have access to the answer pages.</w:t>
            </w:r>
          </w:p>
          <w:p w14:paraId="4ACF3579" w14:textId="0E0D0CB4" w:rsidR="00BF5253" w:rsidRPr="00BF5253" w:rsidRDefault="00BF5253" w:rsidP="00180837">
            <w:pPr>
              <w:spacing w:before="110" w:after="110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Up to </w:t>
            </w:r>
            <w:r w:rsidR="00996D36">
              <w:rPr>
                <w:rFonts w:asciiTheme="minorHAnsi" w:hAnsiTheme="minorHAnsi" w:cstheme="minorHAnsi"/>
                <w:szCs w:val="20"/>
                <w:lang w:val="en-US"/>
              </w:rPr>
              <w:t xml:space="preserve">5 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>teachers can use the login.</w:t>
            </w:r>
          </w:p>
          <w:p w14:paraId="18EDCCC8" w14:textId="3A6558BB" w:rsidR="00173FD8" w:rsidRPr="00BF5253" w:rsidRDefault="00173FD8" w:rsidP="00180837">
            <w:pPr>
              <w:spacing w:before="110" w:after="11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Students do not have access to the website.</w:t>
            </w:r>
          </w:p>
        </w:tc>
        <w:tc>
          <w:tcPr>
            <w:tcW w:w="1558" w:type="dxa"/>
            <w:gridSpan w:val="3"/>
            <w:tcBorders>
              <w:left w:val="nil"/>
            </w:tcBorders>
          </w:tcPr>
          <w:p w14:paraId="75D5CA87" w14:textId="77777777" w:rsidR="00173FD8" w:rsidRPr="00BF5253" w:rsidRDefault="00000000" w:rsidP="00180837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1727726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3FD8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173FD8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175</w:t>
            </w:r>
          </w:p>
        </w:tc>
      </w:tr>
      <w:tr w:rsidR="00BF5253" w:rsidRPr="00BF5253" w14:paraId="0DB0AC3A" w14:textId="77777777" w:rsidTr="00631E1F">
        <w:tc>
          <w:tcPr>
            <w:tcW w:w="850" w:type="dxa"/>
            <w:gridSpan w:val="2"/>
            <w:tcBorders>
              <w:bottom w:val="single" w:sz="4" w:space="0" w:color="auto"/>
              <w:right w:val="nil"/>
            </w:tcBorders>
          </w:tcPr>
          <w:p w14:paraId="4D4A2032" w14:textId="559BDCCD" w:rsidR="00173FD8" w:rsidRPr="00BF5253" w:rsidRDefault="00173FD8" w:rsidP="00180837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</w:rPr>
              <w:t>Item 4</w:t>
            </w:r>
          </w:p>
        </w:tc>
        <w:tc>
          <w:tcPr>
            <w:tcW w:w="8369" w:type="dxa"/>
            <w:gridSpan w:val="11"/>
            <w:tcBorders>
              <w:left w:val="nil"/>
              <w:bottom w:val="single" w:sz="4" w:space="0" w:color="auto"/>
              <w:right w:val="nil"/>
            </w:tcBorders>
          </w:tcPr>
          <w:p w14:paraId="798EE06C" w14:textId="539E15C3" w:rsidR="00173FD8" w:rsidRPr="00BF5253" w:rsidRDefault="00173FD8" w:rsidP="00180837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>Unit 4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Online Textbook Teacher Access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r w:rsidR="00996D36" w:rsidRPr="00996D36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2024 ONLY</w:t>
            </w:r>
            <w:r w:rsidR="00996D36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(PDFs can be digitally distributed to students</w:t>
            </w:r>
            <w:r w:rsidRPr="00BF5253">
              <w:rPr>
                <w:rFonts w:asciiTheme="minorHAnsi" w:hAnsiTheme="minorHAnsi" w:cstheme="minorHAnsi"/>
                <w:szCs w:val="20"/>
              </w:rPr>
              <w:t>)</w:t>
            </w:r>
          </w:p>
          <w:p w14:paraId="79448BB0" w14:textId="2C2B8906" w:rsidR="00173FD8" w:rsidRDefault="00173FD8" w:rsidP="00180837">
            <w:pPr>
              <w:spacing w:before="110" w:after="110"/>
              <w:rPr>
                <w:rFonts w:asciiTheme="minorHAnsi" w:hAnsiTheme="minorHAnsi" w:cstheme="minorHAnsi"/>
                <w:szCs w:val="20"/>
                <w:lang w:val="en-US"/>
              </w:rPr>
            </w:pPr>
            <w:proofErr w:type="gramStart"/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Teacher/s</w:t>
            </w:r>
            <w:proofErr w:type="gramEnd"/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have access to </w:t>
            </w:r>
            <w:r w:rsidR="00631E1F">
              <w:rPr>
                <w:rFonts w:asciiTheme="minorHAnsi" w:hAnsiTheme="minorHAnsi" w:cstheme="minorHAnsi"/>
                <w:szCs w:val="20"/>
                <w:lang w:val="en-US"/>
              </w:rPr>
              <w:t xml:space="preserve">the 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website and can distribute resources </w:t>
            </w:r>
            <w:r w:rsidR="00996D36">
              <w:rPr>
                <w:rFonts w:asciiTheme="minorHAnsi" w:hAnsiTheme="minorHAnsi" w:cstheme="minorHAnsi"/>
                <w:szCs w:val="20"/>
                <w:lang w:val="en-US"/>
              </w:rPr>
              <w:t xml:space="preserve">digitally </w:t>
            </w:r>
            <w:r w:rsidR="00996D36" w:rsidRPr="00BF5253">
              <w:rPr>
                <w:rFonts w:asciiTheme="minorHAnsi" w:hAnsiTheme="minorHAnsi" w:cstheme="minorHAnsi"/>
                <w:szCs w:val="20"/>
                <w:lang w:val="en-US"/>
              </w:rPr>
              <w:t>or print resources</w:t>
            </w:r>
            <w:r w:rsidR="00BF3F56">
              <w:rPr>
                <w:rFonts w:asciiTheme="minorHAnsi" w:hAnsiTheme="minorHAnsi" w:cstheme="minorHAnsi"/>
                <w:szCs w:val="20"/>
                <w:lang w:val="en-US"/>
              </w:rPr>
              <w:t>.</w:t>
            </w:r>
          </w:p>
          <w:p w14:paraId="2267BD6D" w14:textId="31DECEB1" w:rsidR="00996D36" w:rsidRDefault="00996D36" w:rsidP="00180837">
            <w:pPr>
              <w:spacing w:before="110" w:after="110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>Teachers have access to the answer pages.</w:t>
            </w:r>
          </w:p>
          <w:p w14:paraId="7949DFCD" w14:textId="43F88433" w:rsidR="00BF5253" w:rsidRPr="00BF5253" w:rsidRDefault="00BF5253" w:rsidP="00180837">
            <w:pPr>
              <w:spacing w:before="110" w:after="110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Up to </w:t>
            </w:r>
            <w:r w:rsidR="00996D36">
              <w:rPr>
                <w:rFonts w:asciiTheme="minorHAnsi" w:hAnsiTheme="minorHAnsi" w:cstheme="minorHAnsi"/>
                <w:szCs w:val="20"/>
                <w:lang w:val="en-US"/>
              </w:rPr>
              <w:t xml:space="preserve">5 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>teachers can use the login.</w:t>
            </w:r>
          </w:p>
          <w:p w14:paraId="7996D9F3" w14:textId="08E4F782" w:rsidR="00173FD8" w:rsidRPr="00BF5253" w:rsidRDefault="00173FD8" w:rsidP="00180837">
            <w:pPr>
              <w:spacing w:before="110" w:after="11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Students do not have access to the website</w:t>
            </w:r>
            <w:r w:rsidR="00BF3F56">
              <w:rPr>
                <w:rFonts w:asciiTheme="minorHAnsi" w:hAnsiTheme="minorHAnsi" w:cstheme="minorHAnsi"/>
                <w:szCs w:val="20"/>
                <w:lang w:val="en-US"/>
              </w:rPr>
              <w:t>.</w:t>
            </w:r>
          </w:p>
        </w:tc>
        <w:tc>
          <w:tcPr>
            <w:tcW w:w="1558" w:type="dxa"/>
            <w:gridSpan w:val="3"/>
            <w:tcBorders>
              <w:left w:val="nil"/>
              <w:bottom w:val="single" w:sz="4" w:space="0" w:color="auto"/>
            </w:tcBorders>
          </w:tcPr>
          <w:p w14:paraId="2B343A63" w14:textId="77777777" w:rsidR="00173FD8" w:rsidRPr="00BF5253" w:rsidRDefault="00000000" w:rsidP="00180837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415941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3FD8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173FD8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175</w:t>
            </w:r>
          </w:p>
        </w:tc>
      </w:tr>
      <w:tr w:rsidR="00BF5253" w:rsidRPr="00BF5253" w14:paraId="42228CE0" w14:textId="77777777" w:rsidTr="00B41AFE">
        <w:tc>
          <w:tcPr>
            <w:tcW w:w="10777" w:type="dxa"/>
            <w:gridSpan w:val="16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39530CE5" w14:textId="1E3AD06B" w:rsidR="00BF5253" w:rsidRPr="00BF5253" w:rsidRDefault="00BF5253" w:rsidP="00180837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Online Website Textbook Subscription Options – 202</w:t>
            </w:r>
            <w:r w:rsidR="00996D36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4</w:t>
            </w:r>
            <w:r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– STUDENT ACCESS</w:t>
            </w:r>
          </w:p>
        </w:tc>
      </w:tr>
      <w:tr w:rsidR="006F5AC9" w:rsidRPr="00BF5253" w14:paraId="62EF588A" w14:textId="77777777" w:rsidTr="00631E1F">
        <w:tc>
          <w:tcPr>
            <w:tcW w:w="850" w:type="dxa"/>
            <w:gridSpan w:val="2"/>
            <w:tcBorders>
              <w:right w:val="nil"/>
            </w:tcBorders>
          </w:tcPr>
          <w:p w14:paraId="109C9CA1" w14:textId="54F2C3F9" w:rsidR="00BF5253" w:rsidRPr="00BF5253" w:rsidRDefault="00BF5253" w:rsidP="00180837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>
              <w:rPr>
                <w:rFonts w:asciiTheme="minorHAnsi" w:hAnsiTheme="minorHAnsi" w:cstheme="minorHAnsi"/>
                <w:b/>
                <w:bCs/>
                <w:szCs w:val="20"/>
              </w:rPr>
              <w:t>5</w:t>
            </w:r>
          </w:p>
        </w:tc>
        <w:tc>
          <w:tcPr>
            <w:tcW w:w="8369" w:type="dxa"/>
            <w:gridSpan w:val="11"/>
            <w:tcBorders>
              <w:left w:val="nil"/>
              <w:right w:val="nil"/>
            </w:tcBorders>
          </w:tcPr>
          <w:p w14:paraId="63317399" w14:textId="13B37B87" w:rsidR="00BF5253" w:rsidRDefault="00BF5253" w:rsidP="00180837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>Unit 1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Online Textbook </w:t>
            </w:r>
            <w:r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STUDENT 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Access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202</w:t>
            </w:r>
            <w:r w:rsidR="00996D36">
              <w:rPr>
                <w:rFonts w:asciiTheme="minorHAnsi" w:hAnsiTheme="minorHAnsi" w:cstheme="minorHAnsi"/>
                <w:szCs w:val="20"/>
                <w:lang w:val="en-US"/>
              </w:rPr>
              <w:t>4</w:t>
            </w:r>
          </w:p>
          <w:p w14:paraId="34606775" w14:textId="3A32C5C4" w:rsidR="00BF5253" w:rsidRPr="00631E1F" w:rsidRDefault="006F5AC9" w:rsidP="00180837">
            <w:pPr>
              <w:spacing w:before="110" w:after="110"/>
              <w:rPr>
                <w:rFonts w:asciiTheme="minorHAnsi" w:hAnsiTheme="minorHAnsi" w:cstheme="minorHAnsi"/>
                <w:szCs w:val="20"/>
                <w:u w:val="single"/>
                <w:lang w:val="en-US"/>
              </w:rPr>
            </w:pPr>
            <w:r w:rsidRPr="00631E1F">
              <w:rPr>
                <w:rFonts w:asciiTheme="minorHAnsi" w:hAnsiTheme="minorHAnsi" w:cstheme="minorHAnsi"/>
                <w:szCs w:val="20"/>
                <w:u w:val="single"/>
                <w:lang w:val="en-US"/>
              </w:rPr>
              <w:t>Complimentary access for the teacher.</w:t>
            </w:r>
          </w:p>
          <w:p w14:paraId="7C1220D8" w14:textId="173E8FF4" w:rsidR="00BF5253" w:rsidRPr="00BF5253" w:rsidRDefault="00BF5253" w:rsidP="00180837">
            <w:pPr>
              <w:spacing w:before="110" w:after="11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Students have access to the website.</w:t>
            </w:r>
          </w:p>
        </w:tc>
        <w:tc>
          <w:tcPr>
            <w:tcW w:w="1558" w:type="dxa"/>
            <w:gridSpan w:val="3"/>
            <w:tcBorders>
              <w:left w:val="nil"/>
            </w:tcBorders>
          </w:tcPr>
          <w:p w14:paraId="38039D52" w14:textId="77777777" w:rsidR="00BF5253" w:rsidRDefault="00BF5253" w:rsidP="00180837">
            <w:pPr>
              <w:spacing w:before="110" w:after="110"/>
              <w:jc w:val="right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 xml:space="preserve">    x students</w:t>
            </w:r>
          </w:p>
          <w:p w14:paraId="5E8301F7" w14:textId="7F9C0555" w:rsidR="00BF5253" w:rsidRPr="00BF5253" w:rsidRDefault="00000000" w:rsidP="00180837">
            <w:pPr>
              <w:spacing w:before="110" w:after="110"/>
              <w:jc w:val="right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871224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5253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BF5253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17</w:t>
            </w:r>
            <w:r w:rsidR="00BF5253">
              <w:rPr>
                <w:rFonts w:asciiTheme="minorHAnsi" w:hAnsiTheme="minorHAnsi" w:cstheme="minorHAnsi"/>
                <w:szCs w:val="20"/>
                <w:lang w:val="en-US"/>
              </w:rPr>
              <w:t>.</w:t>
            </w:r>
            <w:r w:rsidR="00BF5253" w:rsidRPr="00BF5253">
              <w:rPr>
                <w:rFonts w:asciiTheme="minorHAnsi" w:hAnsiTheme="minorHAnsi" w:cstheme="minorHAnsi"/>
                <w:szCs w:val="20"/>
                <w:lang w:val="en-US"/>
              </w:rPr>
              <w:t>5</w:t>
            </w:r>
            <w:r w:rsidR="00BF5253">
              <w:rPr>
                <w:rFonts w:asciiTheme="minorHAnsi" w:hAnsiTheme="minorHAnsi" w:cstheme="minorHAnsi"/>
                <w:szCs w:val="20"/>
                <w:lang w:val="en-US"/>
              </w:rPr>
              <w:t>0 each</w:t>
            </w:r>
            <w:r w:rsidR="00BF5253">
              <w:rPr>
                <w:rFonts w:asciiTheme="minorHAnsi" w:hAnsiTheme="minorHAnsi" w:cstheme="minorHAnsi"/>
                <w:szCs w:val="20"/>
              </w:rPr>
              <w:t xml:space="preserve"> </w:t>
            </w:r>
          </w:p>
        </w:tc>
      </w:tr>
      <w:tr w:rsidR="00BF5253" w:rsidRPr="00BF5253" w14:paraId="4B0F7E28" w14:textId="77777777" w:rsidTr="00631E1F">
        <w:tc>
          <w:tcPr>
            <w:tcW w:w="850" w:type="dxa"/>
            <w:gridSpan w:val="2"/>
            <w:tcBorders>
              <w:right w:val="nil"/>
            </w:tcBorders>
          </w:tcPr>
          <w:p w14:paraId="132490FC" w14:textId="5315B858" w:rsidR="00BF5253" w:rsidRPr="00BF5253" w:rsidRDefault="00BF5253" w:rsidP="00180837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>
              <w:rPr>
                <w:rFonts w:asciiTheme="minorHAnsi" w:hAnsiTheme="minorHAnsi" w:cstheme="minorHAnsi"/>
                <w:b/>
                <w:bCs/>
                <w:szCs w:val="20"/>
              </w:rPr>
              <w:t>6</w:t>
            </w:r>
          </w:p>
        </w:tc>
        <w:tc>
          <w:tcPr>
            <w:tcW w:w="8369" w:type="dxa"/>
            <w:gridSpan w:val="11"/>
            <w:tcBorders>
              <w:left w:val="nil"/>
              <w:right w:val="nil"/>
            </w:tcBorders>
          </w:tcPr>
          <w:p w14:paraId="4B53106E" w14:textId="1A3F50CF" w:rsidR="00BF5253" w:rsidRDefault="00BF5253" w:rsidP="00180837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 xml:space="preserve">Unit </w:t>
            </w:r>
            <w:r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>2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Online Textbook </w:t>
            </w:r>
            <w:r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STUDENT 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Access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202</w:t>
            </w:r>
            <w:r w:rsidR="00996D36">
              <w:rPr>
                <w:rFonts w:asciiTheme="minorHAnsi" w:hAnsiTheme="minorHAnsi" w:cstheme="minorHAnsi"/>
                <w:szCs w:val="20"/>
                <w:lang w:val="en-US"/>
              </w:rPr>
              <w:t>4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</w:p>
          <w:p w14:paraId="7B3AF28F" w14:textId="77777777" w:rsidR="006F5AC9" w:rsidRPr="00631E1F" w:rsidRDefault="006F5AC9" w:rsidP="00180837">
            <w:pPr>
              <w:spacing w:before="110" w:after="110"/>
              <w:rPr>
                <w:rFonts w:asciiTheme="minorHAnsi" w:hAnsiTheme="minorHAnsi" w:cstheme="minorHAnsi"/>
                <w:szCs w:val="20"/>
                <w:u w:val="single"/>
                <w:lang w:val="en-US"/>
              </w:rPr>
            </w:pPr>
            <w:r w:rsidRPr="00631E1F">
              <w:rPr>
                <w:rFonts w:asciiTheme="minorHAnsi" w:hAnsiTheme="minorHAnsi" w:cstheme="minorHAnsi"/>
                <w:szCs w:val="20"/>
                <w:u w:val="single"/>
                <w:lang w:val="en-US"/>
              </w:rPr>
              <w:t>Complimentary access for the teacher.</w:t>
            </w:r>
          </w:p>
          <w:p w14:paraId="4CC4617E" w14:textId="360E9FEE" w:rsidR="00BF5253" w:rsidRPr="00BF5253" w:rsidRDefault="00BF5253" w:rsidP="00180837">
            <w:pPr>
              <w:spacing w:before="110" w:after="11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Students have access to the website.</w:t>
            </w:r>
          </w:p>
        </w:tc>
        <w:tc>
          <w:tcPr>
            <w:tcW w:w="1558" w:type="dxa"/>
            <w:gridSpan w:val="3"/>
            <w:tcBorders>
              <w:left w:val="nil"/>
            </w:tcBorders>
          </w:tcPr>
          <w:p w14:paraId="587822BE" w14:textId="77777777" w:rsidR="00BF5253" w:rsidRDefault="00BF5253" w:rsidP="00180837">
            <w:pPr>
              <w:spacing w:before="110" w:after="110"/>
              <w:jc w:val="right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 xml:space="preserve">    x students</w:t>
            </w:r>
          </w:p>
          <w:p w14:paraId="24DCF0D2" w14:textId="13D9B329" w:rsidR="00BF5253" w:rsidRPr="00BF5253" w:rsidRDefault="00000000" w:rsidP="00180837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971948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5253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BF5253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17</w:t>
            </w:r>
            <w:r w:rsidR="00BF5253">
              <w:rPr>
                <w:rFonts w:asciiTheme="minorHAnsi" w:hAnsiTheme="minorHAnsi" w:cstheme="minorHAnsi"/>
                <w:szCs w:val="20"/>
                <w:lang w:val="en-US"/>
              </w:rPr>
              <w:t>.</w:t>
            </w:r>
            <w:r w:rsidR="00BF5253" w:rsidRPr="00BF5253">
              <w:rPr>
                <w:rFonts w:asciiTheme="minorHAnsi" w:hAnsiTheme="minorHAnsi" w:cstheme="minorHAnsi"/>
                <w:szCs w:val="20"/>
                <w:lang w:val="en-US"/>
              </w:rPr>
              <w:t>5</w:t>
            </w:r>
            <w:r w:rsidR="00BF5253">
              <w:rPr>
                <w:rFonts w:asciiTheme="minorHAnsi" w:hAnsiTheme="minorHAnsi" w:cstheme="minorHAnsi"/>
                <w:szCs w:val="20"/>
                <w:lang w:val="en-US"/>
              </w:rPr>
              <w:t>0 each</w:t>
            </w:r>
          </w:p>
        </w:tc>
      </w:tr>
      <w:tr w:rsidR="00BF5253" w:rsidRPr="00BF5253" w14:paraId="05EAC549" w14:textId="77777777" w:rsidTr="00631E1F">
        <w:tc>
          <w:tcPr>
            <w:tcW w:w="850" w:type="dxa"/>
            <w:gridSpan w:val="2"/>
            <w:tcBorders>
              <w:right w:val="nil"/>
            </w:tcBorders>
          </w:tcPr>
          <w:p w14:paraId="2C67A484" w14:textId="5DA8D633" w:rsidR="00BF5253" w:rsidRPr="00BF5253" w:rsidRDefault="00BF5253" w:rsidP="00180837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>
              <w:rPr>
                <w:rFonts w:asciiTheme="minorHAnsi" w:hAnsiTheme="minorHAnsi" w:cstheme="minorHAnsi"/>
                <w:b/>
                <w:bCs/>
                <w:szCs w:val="20"/>
              </w:rPr>
              <w:t>7</w:t>
            </w:r>
          </w:p>
        </w:tc>
        <w:tc>
          <w:tcPr>
            <w:tcW w:w="8369" w:type="dxa"/>
            <w:gridSpan w:val="11"/>
            <w:tcBorders>
              <w:left w:val="nil"/>
              <w:right w:val="nil"/>
            </w:tcBorders>
          </w:tcPr>
          <w:p w14:paraId="1231D441" w14:textId="61AE88EB" w:rsidR="00BF5253" w:rsidRDefault="00BF5253" w:rsidP="00180837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 xml:space="preserve">Unit </w:t>
            </w:r>
            <w:r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>3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Online Textbook </w:t>
            </w:r>
            <w:r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STUDENT 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Access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202</w:t>
            </w:r>
            <w:r w:rsidR="00996D36">
              <w:rPr>
                <w:rFonts w:asciiTheme="minorHAnsi" w:hAnsiTheme="minorHAnsi" w:cstheme="minorHAnsi"/>
                <w:szCs w:val="20"/>
                <w:lang w:val="en-US"/>
              </w:rPr>
              <w:t>4</w:t>
            </w:r>
          </w:p>
          <w:p w14:paraId="1F784845" w14:textId="77777777" w:rsidR="006F5AC9" w:rsidRPr="00631E1F" w:rsidRDefault="006F5AC9" w:rsidP="00180837">
            <w:pPr>
              <w:spacing w:before="110" w:after="110"/>
              <w:rPr>
                <w:rFonts w:asciiTheme="minorHAnsi" w:hAnsiTheme="minorHAnsi" w:cstheme="minorHAnsi"/>
                <w:szCs w:val="20"/>
                <w:u w:val="single"/>
                <w:lang w:val="en-US"/>
              </w:rPr>
            </w:pPr>
            <w:r w:rsidRPr="00631E1F">
              <w:rPr>
                <w:rFonts w:asciiTheme="minorHAnsi" w:hAnsiTheme="minorHAnsi" w:cstheme="minorHAnsi"/>
                <w:szCs w:val="20"/>
                <w:u w:val="single"/>
                <w:lang w:val="en-US"/>
              </w:rPr>
              <w:t>Complimentary access for the teacher.</w:t>
            </w:r>
          </w:p>
          <w:p w14:paraId="32AC3C15" w14:textId="07CB8C12" w:rsidR="00BF5253" w:rsidRPr="00BF5253" w:rsidRDefault="00BF5253" w:rsidP="00180837">
            <w:pPr>
              <w:spacing w:before="110" w:after="11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Students have access to the website.</w:t>
            </w:r>
          </w:p>
        </w:tc>
        <w:tc>
          <w:tcPr>
            <w:tcW w:w="1558" w:type="dxa"/>
            <w:gridSpan w:val="3"/>
            <w:tcBorders>
              <w:left w:val="nil"/>
            </w:tcBorders>
          </w:tcPr>
          <w:p w14:paraId="462886CD" w14:textId="77777777" w:rsidR="00BF5253" w:rsidRDefault="00BF5253" w:rsidP="00180837">
            <w:pPr>
              <w:spacing w:before="110" w:after="110"/>
              <w:jc w:val="right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 xml:space="preserve">    x students</w:t>
            </w:r>
          </w:p>
          <w:p w14:paraId="1489CF84" w14:textId="1BC84C27" w:rsidR="00BF5253" w:rsidRPr="00BF5253" w:rsidRDefault="00000000" w:rsidP="00180837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1325667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5253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BF5253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17</w:t>
            </w:r>
            <w:r w:rsidR="00BF5253">
              <w:rPr>
                <w:rFonts w:asciiTheme="minorHAnsi" w:hAnsiTheme="minorHAnsi" w:cstheme="minorHAnsi"/>
                <w:szCs w:val="20"/>
                <w:lang w:val="en-US"/>
              </w:rPr>
              <w:t>.</w:t>
            </w:r>
            <w:r w:rsidR="00BF5253" w:rsidRPr="00BF5253">
              <w:rPr>
                <w:rFonts w:asciiTheme="minorHAnsi" w:hAnsiTheme="minorHAnsi" w:cstheme="minorHAnsi"/>
                <w:szCs w:val="20"/>
                <w:lang w:val="en-US"/>
              </w:rPr>
              <w:t>5</w:t>
            </w:r>
            <w:r w:rsidR="00BF5253">
              <w:rPr>
                <w:rFonts w:asciiTheme="minorHAnsi" w:hAnsiTheme="minorHAnsi" w:cstheme="minorHAnsi"/>
                <w:szCs w:val="20"/>
                <w:lang w:val="en-US"/>
              </w:rPr>
              <w:t>0 each</w:t>
            </w:r>
          </w:p>
        </w:tc>
      </w:tr>
      <w:tr w:rsidR="00BF5253" w:rsidRPr="00BF5253" w14:paraId="58566019" w14:textId="77777777" w:rsidTr="00631E1F">
        <w:tc>
          <w:tcPr>
            <w:tcW w:w="850" w:type="dxa"/>
            <w:gridSpan w:val="2"/>
            <w:tcBorders>
              <w:right w:val="nil"/>
            </w:tcBorders>
          </w:tcPr>
          <w:p w14:paraId="1A9F3C31" w14:textId="555BCFFF" w:rsidR="00BF5253" w:rsidRPr="00BF5253" w:rsidRDefault="00BF5253" w:rsidP="00180837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>
              <w:rPr>
                <w:rFonts w:asciiTheme="minorHAnsi" w:hAnsiTheme="minorHAnsi" w:cstheme="minorHAnsi"/>
                <w:b/>
                <w:bCs/>
                <w:szCs w:val="20"/>
              </w:rPr>
              <w:t>8</w:t>
            </w:r>
          </w:p>
        </w:tc>
        <w:tc>
          <w:tcPr>
            <w:tcW w:w="8369" w:type="dxa"/>
            <w:gridSpan w:val="11"/>
            <w:tcBorders>
              <w:left w:val="nil"/>
              <w:right w:val="nil"/>
            </w:tcBorders>
          </w:tcPr>
          <w:p w14:paraId="79B555EB" w14:textId="53979694" w:rsidR="00BF5253" w:rsidRDefault="00BF5253" w:rsidP="00180837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 xml:space="preserve">Unit </w:t>
            </w:r>
            <w:r>
              <w:rPr>
                <w:rFonts w:asciiTheme="minorHAnsi" w:hAnsiTheme="minorHAnsi" w:cstheme="minorHAnsi"/>
                <w:b/>
                <w:bCs/>
                <w:szCs w:val="20"/>
                <w:u w:val="single"/>
                <w:lang w:val="en-US"/>
              </w:rPr>
              <w:t>4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Online Textbook </w:t>
            </w:r>
            <w:r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STUDENT 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Access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202</w:t>
            </w:r>
            <w:r w:rsidR="00996D36">
              <w:rPr>
                <w:rFonts w:asciiTheme="minorHAnsi" w:hAnsiTheme="minorHAnsi" w:cstheme="minorHAnsi"/>
                <w:szCs w:val="20"/>
                <w:lang w:val="en-US"/>
              </w:rPr>
              <w:t>4</w:t>
            </w: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</w:p>
          <w:p w14:paraId="64793D54" w14:textId="77777777" w:rsidR="006F5AC9" w:rsidRPr="00631E1F" w:rsidRDefault="006F5AC9" w:rsidP="00180837">
            <w:pPr>
              <w:spacing w:before="110" w:after="110"/>
              <w:rPr>
                <w:rFonts w:asciiTheme="minorHAnsi" w:hAnsiTheme="minorHAnsi" w:cstheme="minorHAnsi"/>
                <w:szCs w:val="20"/>
                <w:u w:val="single"/>
                <w:lang w:val="en-US"/>
              </w:rPr>
            </w:pPr>
            <w:r w:rsidRPr="00631E1F">
              <w:rPr>
                <w:rFonts w:asciiTheme="minorHAnsi" w:hAnsiTheme="minorHAnsi" w:cstheme="minorHAnsi"/>
                <w:szCs w:val="20"/>
                <w:u w:val="single"/>
                <w:lang w:val="en-US"/>
              </w:rPr>
              <w:t>Complimentary access for the teacher.</w:t>
            </w:r>
          </w:p>
          <w:p w14:paraId="1B7B900C" w14:textId="7AD27519" w:rsidR="00BF5253" w:rsidRPr="00BF5253" w:rsidRDefault="00BF5253" w:rsidP="00180837">
            <w:pPr>
              <w:spacing w:before="110" w:after="11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Students have access to the website.</w:t>
            </w:r>
          </w:p>
        </w:tc>
        <w:tc>
          <w:tcPr>
            <w:tcW w:w="1558" w:type="dxa"/>
            <w:gridSpan w:val="3"/>
            <w:tcBorders>
              <w:left w:val="nil"/>
            </w:tcBorders>
          </w:tcPr>
          <w:p w14:paraId="3A4D38AA" w14:textId="77777777" w:rsidR="00BF5253" w:rsidRDefault="00BF5253" w:rsidP="00180837">
            <w:pPr>
              <w:spacing w:before="110" w:after="110"/>
              <w:jc w:val="right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 xml:space="preserve">    x students</w:t>
            </w:r>
          </w:p>
          <w:p w14:paraId="6E51EF4D" w14:textId="3F83B530" w:rsidR="00BF5253" w:rsidRPr="00BF5253" w:rsidRDefault="00000000" w:rsidP="00180837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1408340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5253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BF5253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17</w:t>
            </w:r>
            <w:r w:rsidR="00BF5253">
              <w:rPr>
                <w:rFonts w:asciiTheme="minorHAnsi" w:hAnsiTheme="minorHAnsi" w:cstheme="minorHAnsi"/>
                <w:szCs w:val="20"/>
                <w:lang w:val="en-US"/>
              </w:rPr>
              <w:t>.</w:t>
            </w:r>
            <w:r w:rsidR="00BF5253" w:rsidRPr="00BF5253">
              <w:rPr>
                <w:rFonts w:asciiTheme="minorHAnsi" w:hAnsiTheme="minorHAnsi" w:cstheme="minorHAnsi"/>
                <w:szCs w:val="20"/>
                <w:lang w:val="en-US"/>
              </w:rPr>
              <w:t>5</w:t>
            </w:r>
            <w:r w:rsidR="00BF5253">
              <w:rPr>
                <w:rFonts w:asciiTheme="minorHAnsi" w:hAnsiTheme="minorHAnsi" w:cstheme="minorHAnsi"/>
                <w:szCs w:val="20"/>
                <w:lang w:val="en-US"/>
              </w:rPr>
              <w:t>0 each</w:t>
            </w:r>
          </w:p>
        </w:tc>
      </w:tr>
      <w:tr w:rsidR="00F404D0" w:rsidRPr="00F404D0" w14:paraId="00C098E8" w14:textId="77777777" w:rsidTr="00180837">
        <w:tc>
          <w:tcPr>
            <w:tcW w:w="10777" w:type="dxa"/>
            <w:gridSpan w:val="1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806FF6" w14:textId="54A25C82" w:rsidR="00180837" w:rsidRPr="00F404D0" w:rsidRDefault="00180837" w:rsidP="00180837">
            <w:pPr>
              <w:spacing w:before="110" w:after="110"/>
              <w:rPr>
                <w:rFonts w:asciiTheme="minorHAnsi" w:hAnsiTheme="minorHAnsi" w:cstheme="minorHAnsi"/>
                <w:b/>
                <w:bCs/>
                <w:color w:val="2F5496" w:themeColor="accent1" w:themeShade="BF"/>
                <w:szCs w:val="20"/>
                <w:lang w:val="en-US"/>
              </w:rPr>
            </w:pPr>
            <w:r w:rsidRPr="00F404D0">
              <w:rPr>
                <w:rFonts w:asciiTheme="minorHAnsi" w:hAnsiTheme="minorHAnsi" w:cstheme="minorHAnsi"/>
                <w:b/>
                <w:bCs/>
                <w:color w:val="2F5496" w:themeColor="accent1" w:themeShade="BF"/>
                <w:szCs w:val="20"/>
                <w:lang w:val="en-US"/>
              </w:rPr>
              <w:t xml:space="preserve">Please ask your booklist provider if you would like your students to sign up </w:t>
            </w:r>
            <w:proofErr w:type="gramStart"/>
            <w:r w:rsidRPr="00F404D0">
              <w:rPr>
                <w:rFonts w:asciiTheme="minorHAnsi" w:hAnsiTheme="minorHAnsi" w:cstheme="minorHAnsi"/>
                <w:b/>
                <w:bCs/>
                <w:color w:val="2F5496" w:themeColor="accent1" w:themeShade="BF"/>
                <w:szCs w:val="20"/>
                <w:lang w:val="en-US"/>
              </w:rPr>
              <w:t>to</w:t>
            </w:r>
            <w:proofErr w:type="gramEnd"/>
            <w:r w:rsidRPr="00F404D0">
              <w:rPr>
                <w:rFonts w:asciiTheme="minorHAnsi" w:hAnsiTheme="minorHAnsi" w:cstheme="minorHAnsi"/>
                <w:b/>
                <w:bCs/>
                <w:color w:val="2F5496" w:themeColor="accent1" w:themeShade="BF"/>
                <w:szCs w:val="20"/>
                <w:lang w:val="en-US"/>
              </w:rPr>
              <w:t xml:space="preserve"> this resource. </w:t>
            </w:r>
          </w:p>
          <w:p w14:paraId="70519F8B" w14:textId="77777777" w:rsidR="00180837" w:rsidRPr="00F404D0" w:rsidRDefault="00180837" w:rsidP="00180837">
            <w:pPr>
              <w:spacing w:before="110" w:after="110"/>
              <w:rPr>
                <w:rFonts w:asciiTheme="minorHAnsi" w:hAnsiTheme="minorHAnsi" w:cstheme="minorHAnsi"/>
                <w:b/>
                <w:bCs/>
                <w:color w:val="2F5496" w:themeColor="accent1" w:themeShade="BF"/>
                <w:szCs w:val="20"/>
                <w:lang w:val="en-US"/>
              </w:rPr>
            </w:pPr>
            <w:r w:rsidRPr="00F404D0">
              <w:rPr>
                <w:rFonts w:asciiTheme="minorHAnsi" w:hAnsiTheme="minorHAnsi" w:cstheme="minorHAnsi"/>
                <w:b/>
                <w:bCs/>
                <w:color w:val="2F5496" w:themeColor="accent1" w:themeShade="BF"/>
                <w:szCs w:val="20"/>
                <w:lang w:val="en-US"/>
              </w:rPr>
              <w:t xml:space="preserve">Please advise me if you have </w:t>
            </w:r>
            <w:proofErr w:type="gramStart"/>
            <w:r w:rsidRPr="00F404D0">
              <w:rPr>
                <w:rFonts w:asciiTheme="minorHAnsi" w:hAnsiTheme="minorHAnsi" w:cstheme="minorHAnsi"/>
                <w:b/>
                <w:bCs/>
                <w:color w:val="2F5496" w:themeColor="accent1" w:themeShade="BF"/>
                <w:szCs w:val="20"/>
                <w:lang w:val="en-US"/>
              </w:rPr>
              <w:t>chosen for</w:t>
            </w:r>
            <w:proofErr w:type="gramEnd"/>
            <w:r w:rsidRPr="00F404D0">
              <w:rPr>
                <w:rFonts w:asciiTheme="minorHAnsi" w:hAnsiTheme="minorHAnsi" w:cstheme="minorHAnsi"/>
                <w:b/>
                <w:bCs/>
                <w:color w:val="2F5496" w:themeColor="accent1" w:themeShade="BF"/>
                <w:szCs w:val="20"/>
                <w:lang w:val="en-US"/>
              </w:rPr>
              <w:t xml:space="preserve"> this option. </w:t>
            </w:r>
          </w:p>
          <w:p w14:paraId="66E1D54B" w14:textId="391952DE" w:rsidR="00180837" w:rsidRPr="00F404D0" w:rsidRDefault="00180837" w:rsidP="00180837">
            <w:pPr>
              <w:spacing w:before="110" w:after="110"/>
              <w:rPr>
                <w:rFonts w:asciiTheme="minorHAnsi" w:hAnsiTheme="minorHAnsi" w:cstheme="minorHAnsi"/>
                <w:b/>
                <w:bCs/>
                <w:color w:val="2F5496" w:themeColor="accent1" w:themeShade="BF"/>
                <w:szCs w:val="20"/>
                <w:lang w:val="en-US"/>
              </w:rPr>
            </w:pPr>
            <w:r w:rsidRPr="00F404D0">
              <w:rPr>
                <w:rFonts w:asciiTheme="minorHAnsi" w:hAnsiTheme="minorHAnsi" w:cstheme="minorHAnsi"/>
                <w:b/>
                <w:bCs/>
                <w:color w:val="2F5496" w:themeColor="accent1" w:themeShade="BF"/>
                <w:szCs w:val="20"/>
                <w:lang w:val="en-US"/>
              </w:rPr>
              <w:t xml:space="preserve">Teachers who sign up to the resource for 2024 will be given access to </w:t>
            </w:r>
            <w:r w:rsidR="00F404D0" w:rsidRPr="00F404D0">
              <w:rPr>
                <w:rFonts w:asciiTheme="minorHAnsi" w:hAnsiTheme="minorHAnsi" w:cstheme="minorHAnsi"/>
                <w:b/>
                <w:bCs/>
                <w:color w:val="2F5496" w:themeColor="accent1" w:themeShade="BF"/>
                <w:szCs w:val="20"/>
                <w:lang w:val="en-US"/>
              </w:rPr>
              <w:t>the resource</w:t>
            </w:r>
            <w:r w:rsidRPr="00F404D0">
              <w:rPr>
                <w:rFonts w:asciiTheme="minorHAnsi" w:hAnsiTheme="minorHAnsi" w:cstheme="minorHAnsi"/>
                <w:b/>
                <w:bCs/>
                <w:color w:val="2F5496" w:themeColor="accent1" w:themeShade="BF"/>
                <w:szCs w:val="20"/>
                <w:lang w:val="en-US"/>
              </w:rPr>
              <w:t xml:space="preserve"> in Term 4, 2023. No payment is required until 2024.</w:t>
            </w:r>
          </w:p>
        </w:tc>
      </w:tr>
      <w:tr w:rsidR="00180837" w:rsidRPr="00BF5253" w14:paraId="24753A3C" w14:textId="77777777" w:rsidTr="006669C1">
        <w:tc>
          <w:tcPr>
            <w:tcW w:w="10777" w:type="dxa"/>
            <w:gridSpan w:val="1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5E740874" w14:textId="77777777" w:rsidR="00180837" w:rsidRPr="00BF5253" w:rsidRDefault="00180837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lastRenderedPageBreak/>
              <w:t>Assessment Tasks (SACs) – NEW IN 202</w:t>
            </w:r>
            <w:r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4 </w:t>
            </w:r>
          </w:p>
        </w:tc>
      </w:tr>
      <w:tr w:rsidR="00631E1F" w:rsidRPr="00BF5253" w14:paraId="660A5E6D" w14:textId="77777777" w:rsidTr="00BF3F56">
        <w:tc>
          <w:tcPr>
            <w:tcW w:w="850" w:type="dxa"/>
            <w:gridSpan w:val="2"/>
            <w:tcBorders>
              <w:right w:val="nil"/>
            </w:tcBorders>
          </w:tcPr>
          <w:p w14:paraId="244E6577" w14:textId="40D4306C" w:rsidR="00CD7FB2" w:rsidRPr="006F5AC9" w:rsidRDefault="00CD7FB2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>Item</w:t>
            </w:r>
            <w:r w:rsid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 9</w:t>
            </w:r>
          </w:p>
        </w:tc>
        <w:tc>
          <w:tcPr>
            <w:tcW w:w="3264" w:type="dxa"/>
            <w:gridSpan w:val="4"/>
            <w:tcBorders>
              <w:left w:val="nil"/>
              <w:right w:val="nil"/>
            </w:tcBorders>
          </w:tcPr>
          <w:p w14:paraId="41D4B52E" w14:textId="58BD8A6E" w:rsidR="00CD7FB2" w:rsidRPr="006F5AC9" w:rsidRDefault="00CD7FB2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Unit 1, Outcome 1 – </w:t>
            </w:r>
            <w:r w:rsidRPr="006F5AC9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202</w:t>
            </w:r>
            <w:r w:rsidR="00996D36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4</w:t>
            </w:r>
          </w:p>
          <w:p w14:paraId="6E974AA3" w14:textId="366C7517" w:rsidR="00CD7FB2" w:rsidRPr="00BF5253" w:rsidRDefault="00CD7FB2" w:rsidP="00F404D0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szCs w:val="20"/>
              </w:rPr>
              <w:t>Assessment Task/ SAC</w:t>
            </w:r>
          </w:p>
        </w:tc>
        <w:tc>
          <w:tcPr>
            <w:tcW w:w="1264" w:type="dxa"/>
            <w:gridSpan w:val="3"/>
            <w:tcBorders>
              <w:left w:val="nil"/>
              <w:right w:val="single" w:sz="4" w:space="0" w:color="auto"/>
            </w:tcBorders>
          </w:tcPr>
          <w:p w14:paraId="3D174933" w14:textId="202B6180" w:rsidR="00CD7FB2" w:rsidRPr="00BF5253" w:rsidRDefault="00000000" w:rsidP="00F404D0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571267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7FB2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D7FB2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60</w:t>
            </w:r>
          </w:p>
        </w:tc>
        <w:tc>
          <w:tcPr>
            <w:tcW w:w="859" w:type="dxa"/>
            <w:tcBorders>
              <w:left w:val="single" w:sz="4" w:space="0" w:color="auto"/>
              <w:right w:val="nil"/>
            </w:tcBorders>
          </w:tcPr>
          <w:p w14:paraId="415FF847" w14:textId="6A7E387F" w:rsidR="00CD7FB2" w:rsidRPr="006F5AC9" w:rsidRDefault="00CD7FB2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 w:rsidR="006F5AC9" w:rsidRPr="006F5AC9">
              <w:rPr>
                <w:rFonts w:asciiTheme="minorHAnsi" w:hAnsiTheme="minorHAnsi" w:cstheme="minorHAnsi"/>
                <w:b/>
                <w:bCs/>
                <w:szCs w:val="20"/>
              </w:rPr>
              <w:t>13</w:t>
            </w:r>
          </w:p>
        </w:tc>
        <w:tc>
          <w:tcPr>
            <w:tcW w:w="3261" w:type="dxa"/>
            <w:gridSpan w:val="4"/>
            <w:tcBorders>
              <w:left w:val="nil"/>
              <w:right w:val="nil"/>
            </w:tcBorders>
          </w:tcPr>
          <w:p w14:paraId="7688D0E0" w14:textId="61A33F74" w:rsidR="00CD7FB2" w:rsidRPr="006F5AC9" w:rsidRDefault="00CD7FB2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Unit 3, Outcome 1 – </w:t>
            </w:r>
            <w:r w:rsidRPr="006F5AC9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202</w:t>
            </w:r>
            <w:r w:rsidR="00996D36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4</w:t>
            </w:r>
          </w:p>
          <w:p w14:paraId="19C491F7" w14:textId="62D3070D" w:rsidR="00CD7FB2" w:rsidRPr="00BF5253" w:rsidRDefault="00CD7FB2" w:rsidP="00F404D0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szCs w:val="20"/>
              </w:rPr>
              <w:t>Assessment Task/ SAC</w:t>
            </w:r>
          </w:p>
        </w:tc>
        <w:tc>
          <w:tcPr>
            <w:tcW w:w="1279" w:type="dxa"/>
            <w:gridSpan w:val="2"/>
            <w:tcBorders>
              <w:left w:val="nil"/>
            </w:tcBorders>
          </w:tcPr>
          <w:p w14:paraId="25205FDD" w14:textId="14D0ECA0" w:rsidR="00CD7FB2" w:rsidRPr="00BF5253" w:rsidRDefault="00000000" w:rsidP="00F404D0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715937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7FB2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D7FB2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60</w:t>
            </w:r>
          </w:p>
        </w:tc>
      </w:tr>
      <w:tr w:rsidR="00CD7FB2" w:rsidRPr="00BF5253" w14:paraId="0C38AEC3" w14:textId="77777777" w:rsidTr="00BF3F56">
        <w:tc>
          <w:tcPr>
            <w:tcW w:w="850" w:type="dxa"/>
            <w:gridSpan w:val="2"/>
            <w:tcBorders>
              <w:right w:val="nil"/>
            </w:tcBorders>
          </w:tcPr>
          <w:p w14:paraId="7CCA9E81" w14:textId="2E1BD13D" w:rsidR="00CD7FB2" w:rsidRPr="006F5AC9" w:rsidRDefault="00CD7FB2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 w:rsidR="006F5AC9">
              <w:rPr>
                <w:rFonts w:asciiTheme="minorHAnsi" w:hAnsiTheme="minorHAnsi" w:cstheme="minorHAnsi"/>
                <w:b/>
                <w:bCs/>
                <w:szCs w:val="20"/>
              </w:rPr>
              <w:t>10</w:t>
            </w:r>
          </w:p>
        </w:tc>
        <w:tc>
          <w:tcPr>
            <w:tcW w:w="3264" w:type="dxa"/>
            <w:gridSpan w:val="4"/>
            <w:tcBorders>
              <w:left w:val="nil"/>
              <w:right w:val="nil"/>
            </w:tcBorders>
          </w:tcPr>
          <w:p w14:paraId="6C226ECB" w14:textId="23264345" w:rsidR="00CD7FB2" w:rsidRPr="006F5AC9" w:rsidRDefault="00CD7FB2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Unit 1, Outcome 2 – </w:t>
            </w:r>
            <w:r w:rsidRPr="006F5AC9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202</w:t>
            </w:r>
            <w:r w:rsidR="00996D36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4</w:t>
            </w:r>
          </w:p>
          <w:p w14:paraId="042FACD5" w14:textId="10DE404E" w:rsidR="00CD7FB2" w:rsidRPr="00BF5253" w:rsidRDefault="00CD7FB2" w:rsidP="00F404D0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szCs w:val="20"/>
              </w:rPr>
              <w:t>Assessment Task/ SAC</w:t>
            </w:r>
          </w:p>
        </w:tc>
        <w:tc>
          <w:tcPr>
            <w:tcW w:w="1264" w:type="dxa"/>
            <w:gridSpan w:val="3"/>
            <w:tcBorders>
              <w:left w:val="nil"/>
              <w:right w:val="single" w:sz="4" w:space="0" w:color="auto"/>
            </w:tcBorders>
          </w:tcPr>
          <w:p w14:paraId="3406257F" w14:textId="5CF448FE" w:rsidR="00CD7FB2" w:rsidRPr="00BF5253" w:rsidRDefault="00000000" w:rsidP="00F404D0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1750689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7FB2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D7FB2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60</w:t>
            </w:r>
          </w:p>
        </w:tc>
        <w:tc>
          <w:tcPr>
            <w:tcW w:w="859" w:type="dxa"/>
            <w:tcBorders>
              <w:left w:val="single" w:sz="4" w:space="0" w:color="auto"/>
              <w:right w:val="nil"/>
            </w:tcBorders>
          </w:tcPr>
          <w:p w14:paraId="6AD942DD" w14:textId="477C2806" w:rsidR="00CD7FB2" w:rsidRPr="006F5AC9" w:rsidRDefault="00CD7FB2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>Item 1</w:t>
            </w:r>
            <w:r w:rsidR="006F5AC9" w:rsidRPr="006F5AC9">
              <w:rPr>
                <w:rFonts w:asciiTheme="minorHAnsi" w:hAnsiTheme="minorHAnsi" w:cstheme="minorHAnsi"/>
                <w:b/>
                <w:bCs/>
                <w:szCs w:val="20"/>
              </w:rPr>
              <w:t>4</w:t>
            </w:r>
          </w:p>
        </w:tc>
        <w:tc>
          <w:tcPr>
            <w:tcW w:w="3261" w:type="dxa"/>
            <w:gridSpan w:val="4"/>
            <w:tcBorders>
              <w:left w:val="nil"/>
              <w:right w:val="nil"/>
            </w:tcBorders>
          </w:tcPr>
          <w:p w14:paraId="40804BA5" w14:textId="35AB8A14" w:rsidR="00CD7FB2" w:rsidRPr="006F5AC9" w:rsidRDefault="00CD7FB2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Unit 3, Outcome 2 – </w:t>
            </w:r>
            <w:r w:rsidRPr="006F5AC9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202</w:t>
            </w:r>
            <w:r w:rsidR="00996D36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4</w:t>
            </w:r>
          </w:p>
          <w:p w14:paraId="2BE70E4C" w14:textId="03E38B26" w:rsidR="00CD7FB2" w:rsidRPr="00BF5253" w:rsidRDefault="00CD7FB2" w:rsidP="00F404D0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szCs w:val="20"/>
              </w:rPr>
              <w:t>Assessment Task/ SAC</w:t>
            </w:r>
          </w:p>
        </w:tc>
        <w:tc>
          <w:tcPr>
            <w:tcW w:w="1279" w:type="dxa"/>
            <w:gridSpan w:val="2"/>
            <w:tcBorders>
              <w:left w:val="nil"/>
            </w:tcBorders>
          </w:tcPr>
          <w:p w14:paraId="5A1C56BE" w14:textId="5A405BFA" w:rsidR="00CD7FB2" w:rsidRPr="00BF5253" w:rsidRDefault="00000000" w:rsidP="00F404D0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1545873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7FB2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D7FB2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60</w:t>
            </w:r>
          </w:p>
        </w:tc>
      </w:tr>
      <w:tr w:rsidR="00CD7FB2" w:rsidRPr="00BF5253" w14:paraId="62E78C1B" w14:textId="77777777" w:rsidTr="00180837">
        <w:tc>
          <w:tcPr>
            <w:tcW w:w="850" w:type="dxa"/>
            <w:gridSpan w:val="2"/>
            <w:tcBorders>
              <w:right w:val="nil"/>
            </w:tcBorders>
          </w:tcPr>
          <w:p w14:paraId="2CFE91BC" w14:textId="77466613" w:rsidR="00CD7FB2" w:rsidRPr="006F5AC9" w:rsidRDefault="00CD7FB2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 w:rsidR="006F5AC9">
              <w:rPr>
                <w:rFonts w:asciiTheme="minorHAnsi" w:hAnsiTheme="minorHAnsi" w:cstheme="minorHAnsi"/>
                <w:b/>
                <w:bCs/>
                <w:szCs w:val="20"/>
              </w:rPr>
              <w:t>11</w:t>
            </w:r>
          </w:p>
        </w:tc>
        <w:tc>
          <w:tcPr>
            <w:tcW w:w="3264" w:type="dxa"/>
            <w:gridSpan w:val="4"/>
            <w:tcBorders>
              <w:left w:val="nil"/>
              <w:right w:val="nil"/>
            </w:tcBorders>
          </w:tcPr>
          <w:p w14:paraId="28E6ECCB" w14:textId="097482A8" w:rsidR="00CD7FB2" w:rsidRPr="006F5AC9" w:rsidRDefault="00CD7FB2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Unit 2, Outcome 1 – </w:t>
            </w:r>
            <w:r w:rsidRPr="006F5AC9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202</w:t>
            </w:r>
            <w:r w:rsidR="00996D36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4</w:t>
            </w:r>
          </w:p>
          <w:p w14:paraId="3D29B370" w14:textId="2BC8530E" w:rsidR="00CD7FB2" w:rsidRPr="00BF5253" w:rsidRDefault="00CD7FB2" w:rsidP="00F404D0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szCs w:val="20"/>
              </w:rPr>
              <w:t>Assessment Task/ SAC</w:t>
            </w:r>
          </w:p>
        </w:tc>
        <w:tc>
          <w:tcPr>
            <w:tcW w:w="1264" w:type="dxa"/>
            <w:gridSpan w:val="3"/>
            <w:tcBorders>
              <w:left w:val="nil"/>
              <w:right w:val="single" w:sz="4" w:space="0" w:color="auto"/>
            </w:tcBorders>
          </w:tcPr>
          <w:p w14:paraId="03D596E0" w14:textId="5973C50A" w:rsidR="00CD7FB2" w:rsidRPr="00BF5253" w:rsidRDefault="00000000" w:rsidP="00F404D0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1161967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7FB2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D7FB2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60</w:t>
            </w:r>
          </w:p>
        </w:tc>
        <w:tc>
          <w:tcPr>
            <w:tcW w:w="859" w:type="dxa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3409B1EB" w14:textId="1C75AF25" w:rsidR="00CD7FB2" w:rsidRPr="006F5AC9" w:rsidRDefault="00CD7FB2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>Item 1</w:t>
            </w:r>
            <w:r w:rsidR="006F5AC9" w:rsidRPr="006F5AC9">
              <w:rPr>
                <w:rFonts w:asciiTheme="minorHAnsi" w:hAnsiTheme="minorHAnsi" w:cstheme="minorHAnsi"/>
                <w:b/>
                <w:bCs/>
                <w:szCs w:val="20"/>
              </w:rPr>
              <w:t>5</w:t>
            </w:r>
          </w:p>
        </w:tc>
        <w:tc>
          <w:tcPr>
            <w:tcW w:w="3261" w:type="dxa"/>
            <w:gridSpan w:val="4"/>
            <w:tcBorders>
              <w:left w:val="nil"/>
              <w:bottom w:val="single" w:sz="4" w:space="0" w:color="auto"/>
              <w:right w:val="nil"/>
            </w:tcBorders>
          </w:tcPr>
          <w:p w14:paraId="5911F6AB" w14:textId="04940A8B" w:rsidR="00CD7FB2" w:rsidRPr="006F5AC9" w:rsidRDefault="00CD7FB2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Unit 4, Outcome 1 – </w:t>
            </w:r>
            <w:r w:rsidRPr="006F5AC9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202</w:t>
            </w:r>
            <w:r w:rsidR="00996D36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4</w:t>
            </w:r>
          </w:p>
          <w:p w14:paraId="72FB5418" w14:textId="75016E3C" w:rsidR="00CD7FB2" w:rsidRPr="00BF5253" w:rsidRDefault="00CD7FB2" w:rsidP="00F404D0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szCs w:val="20"/>
              </w:rPr>
              <w:t>Assessment Task/ SAC</w:t>
            </w:r>
          </w:p>
        </w:tc>
        <w:tc>
          <w:tcPr>
            <w:tcW w:w="1279" w:type="dxa"/>
            <w:gridSpan w:val="2"/>
            <w:tcBorders>
              <w:left w:val="nil"/>
              <w:bottom w:val="single" w:sz="4" w:space="0" w:color="auto"/>
            </w:tcBorders>
          </w:tcPr>
          <w:p w14:paraId="2ED600C0" w14:textId="5C345088" w:rsidR="00CD7FB2" w:rsidRPr="00BF5253" w:rsidRDefault="00000000" w:rsidP="00F404D0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467045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7FB2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CD7FB2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60</w:t>
            </w:r>
          </w:p>
        </w:tc>
      </w:tr>
      <w:tr w:rsidR="00996D36" w:rsidRPr="00BF5253" w14:paraId="1E0AA7AE" w14:textId="77777777" w:rsidTr="00180837">
        <w:trPr>
          <w:trHeight w:val="323"/>
        </w:trPr>
        <w:tc>
          <w:tcPr>
            <w:tcW w:w="850" w:type="dxa"/>
            <w:gridSpan w:val="2"/>
            <w:vMerge w:val="restart"/>
            <w:tcBorders>
              <w:right w:val="nil"/>
            </w:tcBorders>
          </w:tcPr>
          <w:p w14:paraId="67F6D726" w14:textId="409C61DC" w:rsidR="00996D36" w:rsidRPr="006F5AC9" w:rsidRDefault="00996D36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>
              <w:rPr>
                <w:rFonts w:asciiTheme="minorHAnsi" w:hAnsiTheme="minorHAnsi" w:cstheme="minorHAnsi"/>
                <w:b/>
                <w:bCs/>
                <w:szCs w:val="20"/>
              </w:rPr>
              <w:t>12</w:t>
            </w:r>
          </w:p>
        </w:tc>
        <w:tc>
          <w:tcPr>
            <w:tcW w:w="3264" w:type="dxa"/>
            <w:gridSpan w:val="4"/>
            <w:vMerge w:val="restart"/>
            <w:tcBorders>
              <w:left w:val="nil"/>
              <w:right w:val="nil"/>
            </w:tcBorders>
          </w:tcPr>
          <w:p w14:paraId="34611255" w14:textId="480E1DE4" w:rsidR="00996D36" w:rsidRPr="006F5AC9" w:rsidRDefault="00996D36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Unit 2, Outcome 2 – </w:t>
            </w:r>
            <w:r w:rsidRPr="006F5AC9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202</w:t>
            </w:r>
            <w:r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4</w:t>
            </w:r>
          </w:p>
          <w:p w14:paraId="03A8C9DD" w14:textId="3324DA11" w:rsidR="00996D36" w:rsidRPr="00BF5253" w:rsidRDefault="00996D36" w:rsidP="00F404D0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r w:rsidRPr="00BF5253">
              <w:rPr>
                <w:rFonts w:asciiTheme="minorHAnsi" w:hAnsiTheme="minorHAnsi" w:cstheme="minorHAnsi"/>
                <w:szCs w:val="20"/>
              </w:rPr>
              <w:t>Assessment Task/ SAC</w:t>
            </w:r>
          </w:p>
        </w:tc>
        <w:tc>
          <w:tcPr>
            <w:tcW w:w="1264" w:type="dxa"/>
            <w:gridSpan w:val="3"/>
            <w:vMerge w:val="restart"/>
            <w:tcBorders>
              <w:left w:val="nil"/>
              <w:right w:val="single" w:sz="4" w:space="0" w:color="auto"/>
            </w:tcBorders>
          </w:tcPr>
          <w:p w14:paraId="7D54DCD4" w14:textId="3338E96D" w:rsidR="00996D36" w:rsidRPr="00BF5253" w:rsidRDefault="00000000" w:rsidP="00F404D0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1833599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6D36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996D36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60</w:t>
            </w:r>
          </w:p>
        </w:tc>
        <w:tc>
          <w:tcPr>
            <w:tcW w:w="859" w:type="dxa"/>
            <w:tcBorders>
              <w:left w:val="single" w:sz="4" w:space="0" w:color="auto"/>
              <w:bottom w:val="nil"/>
              <w:right w:val="nil"/>
            </w:tcBorders>
          </w:tcPr>
          <w:p w14:paraId="3BA89E09" w14:textId="73E2A76B" w:rsidR="00996D36" w:rsidRPr="006F5AC9" w:rsidRDefault="00996D36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>Item 16</w:t>
            </w:r>
          </w:p>
        </w:tc>
        <w:tc>
          <w:tcPr>
            <w:tcW w:w="3261" w:type="dxa"/>
            <w:gridSpan w:val="4"/>
            <w:tcBorders>
              <w:left w:val="nil"/>
              <w:bottom w:val="nil"/>
              <w:right w:val="nil"/>
            </w:tcBorders>
          </w:tcPr>
          <w:p w14:paraId="4EC3A433" w14:textId="63CBFF1D" w:rsidR="00996D36" w:rsidRPr="00996D36" w:rsidRDefault="00996D36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6F5AC9">
              <w:rPr>
                <w:rFonts w:asciiTheme="minorHAnsi" w:hAnsiTheme="minorHAnsi" w:cstheme="minorHAnsi"/>
                <w:b/>
                <w:bCs/>
                <w:szCs w:val="20"/>
              </w:rPr>
              <w:t xml:space="preserve">Unit 4 Outcome 2 – </w:t>
            </w:r>
            <w:r w:rsidRPr="006F5AC9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202</w:t>
            </w:r>
            <w:r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4</w:t>
            </w:r>
          </w:p>
        </w:tc>
        <w:tc>
          <w:tcPr>
            <w:tcW w:w="1279" w:type="dxa"/>
            <w:gridSpan w:val="2"/>
            <w:tcBorders>
              <w:left w:val="nil"/>
              <w:bottom w:val="nil"/>
            </w:tcBorders>
          </w:tcPr>
          <w:p w14:paraId="427F05B4" w14:textId="0086ED96" w:rsidR="00996D36" w:rsidRPr="00BF5253" w:rsidRDefault="00000000" w:rsidP="00F404D0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1140574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6D36" w:rsidRPr="00BF5253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996D36" w:rsidRPr="00BF5253">
              <w:rPr>
                <w:rFonts w:asciiTheme="minorHAnsi" w:hAnsiTheme="minorHAnsi" w:cstheme="minorHAnsi"/>
                <w:szCs w:val="20"/>
                <w:lang w:val="en-US"/>
              </w:rPr>
              <w:t xml:space="preserve">   $60</w:t>
            </w:r>
          </w:p>
        </w:tc>
      </w:tr>
      <w:tr w:rsidR="00180837" w:rsidRPr="00BF5253" w14:paraId="031EB5D5" w14:textId="77777777" w:rsidTr="00180837">
        <w:trPr>
          <w:trHeight w:val="374"/>
        </w:trPr>
        <w:tc>
          <w:tcPr>
            <w:tcW w:w="850" w:type="dxa"/>
            <w:gridSpan w:val="2"/>
            <w:vMerge/>
            <w:tcBorders>
              <w:right w:val="nil"/>
            </w:tcBorders>
          </w:tcPr>
          <w:p w14:paraId="7A683189" w14:textId="77777777" w:rsidR="00180837" w:rsidRPr="006F5AC9" w:rsidRDefault="00180837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</w:rPr>
            </w:pPr>
          </w:p>
        </w:tc>
        <w:tc>
          <w:tcPr>
            <w:tcW w:w="3264" w:type="dxa"/>
            <w:gridSpan w:val="4"/>
            <w:vMerge/>
            <w:tcBorders>
              <w:left w:val="nil"/>
              <w:right w:val="nil"/>
            </w:tcBorders>
          </w:tcPr>
          <w:p w14:paraId="0A41543A" w14:textId="77777777" w:rsidR="00180837" w:rsidRPr="006F5AC9" w:rsidRDefault="00180837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</w:rPr>
            </w:pPr>
          </w:p>
        </w:tc>
        <w:tc>
          <w:tcPr>
            <w:tcW w:w="1264" w:type="dxa"/>
            <w:gridSpan w:val="3"/>
            <w:vMerge/>
            <w:tcBorders>
              <w:left w:val="nil"/>
              <w:right w:val="single" w:sz="4" w:space="0" w:color="auto"/>
            </w:tcBorders>
          </w:tcPr>
          <w:p w14:paraId="0748E780" w14:textId="77777777" w:rsidR="00180837" w:rsidRDefault="00180837" w:rsidP="00F404D0">
            <w:pPr>
              <w:spacing w:before="110" w:after="110"/>
              <w:rPr>
                <w:rFonts w:asciiTheme="minorHAnsi" w:hAnsiTheme="minorHAnsi" w:cstheme="minorHAnsi"/>
                <w:szCs w:val="20"/>
                <w:lang w:val="en-US"/>
              </w:rPr>
            </w:pPr>
          </w:p>
        </w:tc>
        <w:tc>
          <w:tcPr>
            <w:tcW w:w="5399" w:type="dxa"/>
            <w:gridSpan w:val="7"/>
            <w:tcBorders>
              <w:top w:val="nil"/>
              <w:left w:val="single" w:sz="4" w:space="0" w:color="auto"/>
            </w:tcBorders>
          </w:tcPr>
          <w:p w14:paraId="7D7EC37E" w14:textId="0D61EE43" w:rsidR="00180837" w:rsidRDefault="00180837" w:rsidP="00F404D0">
            <w:pPr>
              <w:spacing w:before="110" w:after="110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</w:rPr>
              <w:t>Teachers who have purchased this in 2023 will receive a complimentary copy of the 2024 release.</w:t>
            </w:r>
          </w:p>
        </w:tc>
      </w:tr>
      <w:tr w:rsidR="00CD7FB2" w:rsidRPr="00BF5253" w14:paraId="76F3C63B" w14:textId="77777777" w:rsidTr="00E20B31">
        <w:tc>
          <w:tcPr>
            <w:tcW w:w="10777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EAA31" w14:textId="77777777" w:rsidR="00CD7FB2" w:rsidRPr="00BF5253" w:rsidRDefault="00CD7FB2" w:rsidP="00F404D0">
            <w:pPr>
              <w:spacing w:before="110" w:after="11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*50% off for all Online Textbook subscribers</w:t>
            </w:r>
          </w:p>
        </w:tc>
      </w:tr>
      <w:tr w:rsidR="00CD7FB2" w:rsidRPr="00BF5253" w14:paraId="7BC1CE30" w14:textId="77777777" w:rsidTr="00996D36">
        <w:tc>
          <w:tcPr>
            <w:tcW w:w="10777" w:type="dxa"/>
            <w:gridSpan w:val="16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8359C81" w14:textId="42322E91" w:rsidR="00BF5253" w:rsidRPr="00BF5253" w:rsidRDefault="00996D36" w:rsidP="00F404D0">
            <w:pPr>
              <w:spacing w:before="110" w:after="110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Copies will be distributed to the </w:t>
            </w:r>
            <w:r w:rsidR="00A355F3">
              <w:rPr>
                <w:rFonts w:asciiTheme="minorHAnsi" w:hAnsiTheme="minorHAnsi" w:cstheme="minorHAnsi"/>
                <w:szCs w:val="20"/>
                <w:lang w:val="en-US"/>
              </w:rPr>
              <w:t>main teacher email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 as soon as these become available.</w:t>
            </w:r>
            <w:r w:rsidR="00BF3F56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r w:rsidR="00F404D0">
              <w:rPr>
                <w:rFonts w:asciiTheme="minorHAnsi" w:hAnsiTheme="minorHAnsi" w:cstheme="minorHAnsi"/>
                <w:szCs w:val="20"/>
                <w:lang w:val="en-US"/>
              </w:rPr>
              <w:t xml:space="preserve">I began working on these in </w:t>
            </w:r>
            <w:proofErr w:type="gramStart"/>
            <w:r w:rsidR="00F404D0">
              <w:rPr>
                <w:rFonts w:asciiTheme="minorHAnsi" w:hAnsiTheme="minorHAnsi" w:cstheme="minorHAnsi"/>
                <w:szCs w:val="20"/>
                <w:lang w:val="en-US"/>
              </w:rPr>
              <w:t>August,</w:t>
            </w:r>
            <w:proofErr w:type="gramEnd"/>
            <w:r w:rsidR="00F404D0">
              <w:rPr>
                <w:rFonts w:asciiTheme="minorHAnsi" w:hAnsiTheme="minorHAnsi" w:cstheme="minorHAnsi"/>
                <w:szCs w:val="20"/>
                <w:lang w:val="en-US"/>
              </w:rPr>
              <w:t xml:space="preserve"> 2023.</w:t>
            </w:r>
          </w:p>
        </w:tc>
      </w:tr>
      <w:tr w:rsidR="00CD7FB2" w:rsidRPr="00BF5253" w14:paraId="5F2E8B37" w14:textId="77777777" w:rsidTr="00B41AFE">
        <w:tc>
          <w:tcPr>
            <w:tcW w:w="10777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1E05CA4C" w14:textId="42CE0A8C" w:rsidR="00CD7FB2" w:rsidRPr="00BF5253" w:rsidRDefault="00CD7FB2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Examinations – NEW IN 202</w:t>
            </w:r>
            <w:r w:rsidR="00996D36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4</w:t>
            </w:r>
          </w:p>
        </w:tc>
      </w:tr>
      <w:tr w:rsidR="00631E1F" w:rsidRPr="00BF5253" w14:paraId="6FED75CE" w14:textId="77777777" w:rsidTr="00BF3F56"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A984ACA" w14:textId="29A78B26" w:rsidR="00631E1F" w:rsidRPr="00631E1F" w:rsidRDefault="00631E1F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31E1F">
              <w:rPr>
                <w:rFonts w:asciiTheme="minorHAnsi" w:hAnsiTheme="minorHAnsi" w:cstheme="minorHAnsi"/>
                <w:b/>
                <w:bCs/>
                <w:szCs w:val="20"/>
              </w:rPr>
              <w:t>Item 17</w:t>
            </w:r>
          </w:p>
        </w:tc>
        <w:tc>
          <w:tcPr>
            <w:tcW w:w="325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9FB35F" w14:textId="46786FE9" w:rsidR="00631E1F" w:rsidRPr="00631E1F" w:rsidRDefault="00631E1F" w:rsidP="00F404D0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r w:rsidRPr="00631E1F">
              <w:rPr>
                <w:rFonts w:asciiTheme="minorHAnsi" w:hAnsiTheme="minorHAnsi" w:cstheme="minorHAnsi"/>
                <w:szCs w:val="20"/>
              </w:rPr>
              <w:t>Unit 1 E</w:t>
            </w:r>
            <w:proofErr w:type="spellStart"/>
            <w:r w:rsidRPr="00631E1F">
              <w:rPr>
                <w:rFonts w:asciiTheme="minorHAnsi" w:hAnsiTheme="minorHAnsi" w:cstheme="minorHAnsi"/>
                <w:szCs w:val="20"/>
                <w:lang w:val="en-US"/>
              </w:rPr>
              <w:t>xamination</w:t>
            </w:r>
            <w:proofErr w:type="spellEnd"/>
            <w:r w:rsidRPr="00631E1F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proofErr w:type="gramStart"/>
            <w:r w:rsidRPr="00631E1F">
              <w:rPr>
                <w:rFonts w:asciiTheme="minorHAnsi" w:hAnsiTheme="minorHAnsi" w:cstheme="minorHAnsi"/>
                <w:szCs w:val="20"/>
                <w:lang w:val="en-US"/>
              </w:rPr>
              <w:t>202</w:t>
            </w:r>
            <w:r w:rsidR="00996D36">
              <w:rPr>
                <w:rFonts w:asciiTheme="minorHAnsi" w:hAnsiTheme="minorHAnsi" w:cstheme="minorHAnsi"/>
                <w:szCs w:val="20"/>
                <w:lang w:val="en-US"/>
              </w:rPr>
              <w:t>4  *</w:t>
            </w:r>
            <w:proofErr w:type="gramEnd"/>
            <w:r w:rsidR="00996D36">
              <w:rPr>
                <w:rFonts w:asciiTheme="minorHAnsi" w:hAnsiTheme="minorHAnsi" w:cstheme="minorHAnsi"/>
                <w:szCs w:val="20"/>
                <w:lang w:val="en-US"/>
              </w:rPr>
              <w:t>NEW*</w:t>
            </w:r>
          </w:p>
        </w:tc>
        <w:tc>
          <w:tcPr>
            <w:tcW w:w="10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B0F6B0" w14:textId="77777777" w:rsidR="00631E1F" w:rsidRPr="00631E1F" w:rsidRDefault="00000000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1586216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E1F" w:rsidRPr="00631E1F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631E1F" w:rsidRPr="00631E1F">
              <w:rPr>
                <w:rFonts w:asciiTheme="minorHAnsi" w:hAnsiTheme="minorHAnsi" w:cstheme="minorHAnsi"/>
                <w:szCs w:val="20"/>
                <w:lang w:val="en-US"/>
              </w:rPr>
              <w:t xml:space="preserve">   $70</w:t>
            </w:r>
          </w:p>
        </w:tc>
        <w:tc>
          <w:tcPr>
            <w:tcW w:w="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6DA023F" w14:textId="36F00E14" w:rsidR="00631E1F" w:rsidRPr="00631E1F" w:rsidRDefault="00631E1F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31E1F">
              <w:rPr>
                <w:rFonts w:asciiTheme="minorHAnsi" w:hAnsiTheme="minorHAnsi" w:cstheme="minorHAnsi"/>
                <w:b/>
                <w:bCs/>
                <w:szCs w:val="20"/>
              </w:rPr>
              <w:t>Item 19</w:t>
            </w:r>
          </w:p>
        </w:tc>
        <w:tc>
          <w:tcPr>
            <w:tcW w:w="354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F49A19" w14:textId="3FFE5D68" w:rsidR="00631E1F" w:rsidRPr="00631E1F" w:rsidRDefault="00631E1F" w:rsidP="00F404D0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r w:rsidRPr="00631E1F">
              <w:rPr>
                <w:rFonts w:asciiTheme="minorHAnsi" w:hAnsiTheme="minorHAnsi" w:cstheme="minorHAnsi"/>
                <w:szCs w:val="20"/>
              </w:rPr>
              <w:t xml:space="preserve">Unit 3 </w:t>
            </w:r>
            <w:r w:rsidRPr="00631E1F">
              <w:rPr>
                <w:rFonts w:asciiTheme="minorHAnsi" w:hAnsiTheme="minorHAnsi" w:cstheme="minorHAnsi"/>
                <w:szCs w:val="20"/>
                <w:lang w:val="en-US"/>
              </w:rPr>
              <w:t>Examination 202</w:t>
            </w:r>
            <w:r w:rsidR="00996D36">
              <w:rPr>
                <w:rFonts w:asciiTheme="minorHAnsi" w:hAnsiTheme="minorHAnsi" w:cstheme="minorHAnsi"/>
                <w:szCs w:val="20"/>
                <w:lang w:val="en-US"/>
              </w:rPr>
              <w:t>4 *NEW*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C89AF6" w14:textId="77777777" w:rsidR="00631E1F" w:rsidRPr="00631E1F" w:rsidRDefault="00000000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945076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E1F" w:rsidRPr="00631E1F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631E1F" w:rsidRPr="00631E1F">
              <w:rPr>
                <w:rFonts w:asciiTheme="minorHAnsi" w:hAnsiTheme="minorHAnsi" w:cstheme="minorHAnsi"/>
                <w:szCs w:val="20"/>
                <w:lang w:val="en-US"/>
              </w:rPr>
              <w:t xml:space="preserve">   $70</w:t>
            </w:r>
          </w:p>
        </w:tc>
      </w:tr>
      <w:tr w:rsidR="00631E1F" w:rsidRPr="00BF5253" w14:paraId="79A8FCFE" w14:textId="77777777" w:rsidTr="00BF3F56"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7AF7990" w14:textId="77364148" w:rsidR="00631E1F" w:rsidRPr="00631E1F" w:rsidRDefault="00631E1F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31E1F">
              <w:rPr>
                <w:rFonts w:asciiTheme="minorHAnsi" w:hAnsiTheme="minorHAnsi" w:cstheme="minorHAnsi"/>
                <w:b/>
                <w:bCs/>
                <w:szCs w:val="20"/>
              </w:rPr>
              <w:t>Item 18</w:t>
            </w:r>
          </w:p>
        </w:tc>
        <w:tc>
          <w:tcPr>
            <w:tcW w:w="325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3CD40A6" w14:textId="7B996303" w:rsidR="00631E1F" w:rsidRPr="00631E1F" w:rsidRDefault="00631E1F" w:rsidP="00F404D0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r w:rsidRPr="00631E1F">
              <w:rPr>
                <w:rFonts w:asciiTheme="minorHAnsi" w:hAnsiTheme="minorHAnsi" w:cstheme="minorHAnsi"/>
                <w:szCs w:val="20"/>
              </w:rPr>
              <w:t xml:space="preserve">Unit 2 Examination </w:t>
            </w:r>
            <w:proofErr w:type="gramStart"/>
            <w:r w:rsidRPr="00631E1F">
              <w:rPr>
                <w:rFonts w:asciiTheme="minorHAnsi" w:hAnsiTheme="minorHAnsi" w:cstheme="minorHAnsi"/>
                <w:szCs w:val="20"/>
              </w:rPr>
              <w:t>202</w:t>
            </w:r>
            <w:r w:rsidR="00996D36">
              <w:rPr>
                <w:rFonts w:asciiTheme="minorHAnsi" w:hAnsiTheme="minorHAnsi" w:cstheme="minorHAnsi"/>
                <w:szCs w:val="20"/>
              </w:rPr>
              <w:t>4</w:t>
            </w:r>
            <w:r w:rsidR="00996D36">
              <w:rPr>
                <w:rFonts w:asciiTheme="minorHAnsi" w:hAnsiTheme="minorHAnsi" w:cstheme="minorHAnsi"/>
                <w:szCs w:val="20"/>
                <w:lang w:val="en-US"/>
              </w:rPr>
              <w:t xml:space="preserve">  *</w:t>
            </w:r>
            <w:proofErr w:type="gramEnd"/>
            <w:r w:rsidR="00996D36">
              <w:rPr>
                <w:rFonts w:asciiTheme="minorHAnsi" w:hAnsiTheme="minorHAnsi" w:cstheme="minorHAnsi"/>
                <w:szCs w:val="20"/>
                <w:lang w:val="en-US"/>
              </w:rPr>
              <w:t>NEW*</w:t>
            </w:r>
          </w:p>
        </w:tc>
        <w:tc>
          <w:tcPr>
            <w:tcW w:w="10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35C77D" w14:textId="77777777" w:rsidR="00631E1F" w:rsidRPr="00631E1F" w:rsidRDefault="00000000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209616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E1F" w:rsidRPr="00631E1F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631E1F" w:rsidRPr="00631E1F">
              <w:rPr>
                <w:rFonts w:asciiTheme="minorHAnsi" w:hAnsiTheme="minorHAnsi" w:cstheme="minorHAnsi"/>
                <w:szCs w:val="20"/>
                <w:lang w:val="en-US"/>
              </w:rPr>
              <w:t xml:space="preserve">   $70</w:t>
            </w:r>
          </w:p>
        </w:tc>
        <w:tc>
          <w:tcPr>
            <w:tcW w:w="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A956461" w14:textId="7E9B55BE" w:rsidR="00631E1F" w:rsidRPr="00631E1F" w:rsidRDefault="00631E1F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31E1F">
              <w:rPr>
                <w:rFonts w:asciiTheme="minorHAnsi" w:hAnsiTheme="minorHAnsi" w:cstheme="minorHAnsi"/>
                <w:b/>
                <w:bCs/>
                <w:szCs w:val="20"/>
              </w:rPr>
              <w:t>Item 20</w:t>
            </w:r>
          </w:p>
        </w:tc>
        <w:tc>
          <w:tcPr>
            <w:tcW w:w="354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330689" w14:textId="2939DA4B" w:rsidR="00631E1F" w:rsidRPr="00631E1F" w:rsidRDefault="00631E1F" w:rsidP="00F404D0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r w:rsidRPr="00631E1F">
              <w:rPr>
                <w:rFonts w:asciiTheme="minorHAnsi" w:hAnsiTheme="minorHAnsi" w:cstheme="minorHAnsi"/>
                <w:szCs w:val="20"/>
              </w:rPr>
              <w:t xml:space="preserve">Unit 3 &amp; 4 Examination </w:t>
            </w:r>
            <w:r w:rsidR="00BF3F56">
              <w:rPr>
                <w:rFonts w:asciiTheme="minorHAnsi" w:hAnsiTheme="minorHAnsi" w:cstheme="minorHAnsi"/>
                <w:szCs w:val="20"/>
              </w:rPr>
              <w:t xml:space="preserve">A </w:t>
            </w:r>
            <w:r w:rsidRPr="00631E1F">
              <w:rPr>
                <w:rFonts w:asciiTheme="minorHAnsi" w:hAnsiTheme="minorHAnsi" w:cstheme="minorHAnsi"/>
                <w:szCs w:val="20"/>
                <w:lang w:val="en-US"/>
              </w:rPr>
              <w:t>202</w:t>
            </w:r>
            <w:r w:rsidR="00996D36">
              <w:rPr>
                <w:rFonts w:asciiTheme="minorHAnsi" w:hAnsiTheme="minorHAnsi" w:cstheme="minorHAnsi"/>
                <w:szCs w:val="20"/>
                <w:lang w:val="en-US"/>
              </w:rPr>
              <w:t>4 *NEW*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8EA6FD" w14:textId="77777777" w:rsidR="00631E1F" w:rsidRPr="00631E1F" w:rsidRDefault="00000000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1001353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31E1F" w:rsidRPr="00631E1F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="00631E1F" w:rsidRPr="00631E1F">
              <w:rPr>
                <w:rFonts w:asciiTheme="minorHAnsi" w:hAnsiTheme="minorHAnsi" w:cstheme="minorHAnsi"/>
                <w:szCs w:val="20"/>
                <w:lang w:val="en-US"/>
              </w:rPr>
              <w:t xml:space="preserve">   $70</w:t>
            </w:r>
          </w:p>
        </w:tc>
      </w:tr>
      <w:tr w:rsidR="00BF3F56" w:rsidRPr="00BF5253" w14:paraId="2DF8C832" w14:textId="77777777" w:rsidTr="00BF3F56">
        <w:tc>
          <w:tcPr>
            <w:tcW w:w="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383087B" w14:textId="0EF0BCD3" w:rsidR="00BF3F56" w:rsidRPr="00631E1F" w:rsidRDefault="00BF3F56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31E1F">
              <w:rPr>
                <w:rFonts w:asciiTheme="minorHAnsi" w:hAnsiTheme="minorHAnsi" w:cstheme="minorHAnsi"/>
                <w:b/>
                <w:bCs/>
                <w:szCs w:val="20"/>
              </w:rPr>
              <w:t xml:space="preserve">Item </w:t>
            </w:r>
            <w:r>
              <w:rPr>
                <w:rFonts w:asciiTheme="minorHAnsi" w:hAnsiTheme="minorHAnsi" w:cstheme="minorHAnsi"/>
                <w:b/>
                <w:bCs/>
                <w:szCs w:val="20"/>
              </w:rPr>
              <w:t>21</w:t>
            </w:r>
          </w:p>
        </w:tc>
        <w:tc>
          <w:tcPr>
            <w:tcW w:w="325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E8F6C1" w14:textId="2A00463B" w:rsidR="00BF3F56" w:rsidRPr="00631E1F" w:rsidRDefault="00BF3F56" w:rsidP="00F404D0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r w:rsidRPr="00631E1F">
              <w:rPr>
                <w:rFonts w:asciiTheme="minorHAnsi" w:hAnsiTheme="minorHAnsi" w:cstheme="minorHAnsi"/>
                <w:szCs w:val="20"/>
              </w:rPr>
              <w:t xml:space="preserve">Unit </w:t>
            </w:r>
            <w:r>
              <w:rPr>
                <w:rFonts w:asciiTheme="minorHAnsi" w:hAnsiTheme="minorHAnsi" w:cstheme="minorHAnsi"/>
                <w:szCs w:val="20"/>
              </w:rPr>
              <w:t>3</w:t>
            </w:r>
            <w:r w:rsidRPr="00631E1F">
              <w:rPr>
                <w:rFonts w:asciiTheme="minorHAnsi" w:hAnsiTheme="minorHAnsi" w:cstheme="minorHAnsi"/>
                <w:szCs w:val="20"/>
              </w:rPr>
              <w:t xml:space="preserve"> Examination 202</w:t>
            </w:r>
            <w:r>
              <w:rPr>
                <w:rFonts w:asciiTheme="minorHAnsi" w:hAnsiTheme="minorHAnsi" w:cstheme="minorHAnsi"/>
                <w:szCs w:val="20"/>
              </w:rPr>
              <w:t>3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4F1A11" w14:textId="79E7030C" w:rsidR="00BF3F56" w:rsidRDefault="00BF3F56" w:rsidP="00F404D0">
            <w:pPr>
              <w:spacing w:before="110" w:after="110"/>
              <w:rPr>
                <w:rFonts w:asciiTheme="minorHAnsi" w:hAnsiTheme="minorHAnsi" w:cstheme="minorHAnsi"/>
                <w:szCs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1932309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31E1F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Pr="00631E1F">
              <w:rPr>
                <w:rFonts w:asciiTheme="minorHAnsi" w:hAnsiTheme="minorHAnsi" w:cstheme="minorHAnsi"/>
                <w:szCs w:val="20"/>
                <w:lang w:val="en-US"/>
              </w:rPr>
              <w:t xml:space="preserve">   $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>60</w:t>
            </w:r>
          </w:p>
        </w:tc>
        <w:tc>
          <w:tcPr>
            <w:tcW w:w="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DA7AA62" w14:textId="4C81924A" w:rsidR="00BF3F56" w:rsidRPr="00631E1F" w:rsidRDefault="00BF3F56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631E1F">
              <w:rPr>
                <w:rFonts w:asciiTheme="minorHAnsi" w:hAnsiTheme="minorHAnsi" w:cstheme="minorHAnsi"/>
                <w:b/>
                <w:bCs/>
                <w:szCs w:val="20"/>
              </w:rPr>
              <w:t>Item 2</w:t>
            </w:r>
            <w:r>
              <w:rPr>
                <w:rFonts w:asciiTheme="minorHAnsi" w:hAnsiTheme="minorHAnsi" w:cstheme="minorHAnsi"/>
                <w:b/>
                <w:bCs/>
                <w:szCs w:val="20"/>
              </w:rPr>
              <w:t>2</w:t>
            </w:r>
          </w:p>
        </w:tc>
        <w:tc>
          <w:tcPr>
            <w:tcW w:w="354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4051E3" w14:textId="3FACED45" w:rsidR="00BF3F56" w:rsidRPr="00631E1F" w:rsidRDefault="00BF3F56" w:rsidP="00F404D0">
            <w:pPr>
              <w:spacing w:before="110" w:after="110"/>
              <w:rPr>
                <w:rFonts w:asciiTheme="minorHAnsi" w:hAnsiTheme="minorHAnsi" w:cstheme="minorHAnsi"/>
                <w:szCs w:val="20"/>
              </w:rPr>
            </w:pPr>
            <w:r w:rsidRPr="00631E1F">
              <w:rPr>
                <w:rFonts w:asciiTheme="minorHAnsi" w:hAnsiTheme="minorHAnsi" w:cstheme="minorHAnsi"/>
                <w:szCs w:val="20"/>
              </w:rPr>
              <w:t xml:space="preserve">Unit 3 &amp; 4 Examination </w:t>
            </w:r>
            <w:r>
              <w:rPr>
                <w:rFonts w:asciiTheme="minorHAnsi" w:hAnsiTheme="minorHAnsi" w:cstheme="minorHAnsi"/>
                <w:szCs w:val="20"/>
              </w:rPr>
              <w:t xml:space="preserve">B </w:t>
            </w:r>
            <w:r w:rsidRPr="00631E1F">
              <w:rPr>
                <w:rFonts w:asciiTheme="minorHAnsi" w:hAnsiTheme="minorHAnsi" w:cstheme="minorHAnsi"/>
                <w:szCs w:val="20"/>
                <w:lang w:val="en-US"/>
              </w:rPr>
              <w:t>202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>4 *NEW*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92349A" w14:textId="0BB98AEA" w:rsidR="00BF3F56" w:rsidRDefault="00BF3F56" w:rsidP="00F404D0">
            <w:pPr>
              <w:spacing w:before="110" w:after="110"/>
              <w:rPr>
                <w:rFonts w:asciiTheme="minorHAnsi" w:hAnsiTheme="minorHAnsi" w:cstheme="minorHAnsi"/>
                <w:szCs w:val="20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Cs w:val="20"/>
                  <w:lang w:val="en-US"/>
                </w:rPr>
                <w:id w:val="-802918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31E1F">
                  <w:rPr>
                    <w:rFonts w:ascii="Segoe UI Symbol" w:eastAsia="MS Gothic" w:hAnsi="Segoe UI Symbol" w:cs="Segoe UI Symbol"/>
                    <w:szCs w:val="20"/>
                    <w:lang w:val="en-US"/>
                  </w:rPr>
                  <w:t>☐</w:t>
                </w:r>
              </w:sdtContent>
            </w:sdt>
            <w:r w:rsidRPr="00631E1F">
              <w:rPr>
                <w:rFonts w:asciiTheme="minorHAnsi" w:hAnsiTheme="minorHAnsi" w:cstheme="minorHAnsi"/>
                <w:szCs w:val="20"/>
                <w:lang w:val="en-US"/>
              </w:rPr>
              <w:t xml:space="preserve">   $70</w:t>
            </w:r>
          </w:p>
        </w:tc>
      </w:tr>
      <w:tr w:rsidR="00CD7FB2" w:rsidRPr="00BF5253" w14:paraId="4A6512B5" w14:textId="77777777" w:rsidTr="00631E1F">
        <w:tc>
          <w:tcPr>
            <w:tcW w:w="10777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53EBF" w14:textId="77777777" w:rsidR="00CD7FB2" w:rsidRPr="00BF5253" w:rsidRDefault="00CD7FB2" w:rsidP="00F404D0">
            <w:pPr>
              <w:spacing w:before="110" w:after="110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szCs w:val="20"/>
                <w:lang w:val="en-US"/>
              </w:rPr>
              <w:t>*50% off for all Online Textbook subscribers</w:t>
            </w:r>
          </w:p>
        </w:tc>
      </w:tr>
      <w:tr w:rsidR="00996D36" w:rsidRPr="00BF5253" w14:paraId="1616B92A" w14:textId="77777777" w:rsidTr="006D71F5">
        <w:tc>
          <w:tcPr>
            <w:tcW w:w="10777" w:type="dxa"/>
            <w:gridSpan w:val="16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9FEFC03" w14:textId="27EE1586" w:rsidR="00996D36" w:rsidRPr="00BF5253" w:rsidRDefault="00996D36" w:rsidP="00F404D0">
            <w:pPr>
              <w:spacing w:before="110" w:after="110"/>
              <w:rPr>
                <w:rFonts w:asciiTheme="minorHAnsi" w:hAnsiTheme="minorHAnsi" w:cstheme="minorHAnsi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Cs w:val="20"/>
                <w:lang w:val="en-US"/>
              </w:rPr>
              <w:t xml:space="preserve">Copies will be distributed to the </w:t>
            </w:r>
            <w:r w:rsidR="00A355F3">
              <w:rPr>
                <w:rFonts w:asciiTheme="minorHAnsi" w:hAnsiTheme="minorHAnsi" w:cstheme="minorHAnsi"/>
                <w:szCs w:val="20"/>
                <w:lang w:val="en-US"/>
              </w:rPr>
              <w:t xml:space="preserve">main teacher email </w:t>
            </w:r>
            <w:r>
              <w:rPr>
                <w:rFonts w:asciiTheme="minorHAnsi" w:hAnsiTheme="minorHAnsi" w:cstheme="minorHAnsi"/>
                <w:szCs w:val="20"/>
                <w:lang w:val="en-US"/>
              </w:rPr>
              <w:t>as soon as these become available.</w:t>
            </w:r>
            <w:r w:rsidR="00BF3F56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r w:rsidR="00F404D0">
              <w:rPr>
                <w:rFonts w:asciiTheme="minorHAnsi" w:hAnsiTheme="minorHAnsi" w:cstheme="minorHAnsi"/>
                <w:szCs w:val="20"/>
                <w:lang w:val="en-US"/>
              </w:rPr>
              <w:t xml:space="preserve">I began working on these in </w:t>
            </w:r>
            <w:proofErr w:type="gramStart"/>
            <w:r w:rsidR="00F404D0">
              <w:rPr>
                <w:rFonts w:asciiTheme="minorHAnsi" w:hAnsiTheme="minorHAnsi" w:cstheme="minorHAnsi"/>
                <w:szCs w:val="20"/>
                <w:lang w:val="en-US"/>
              </w:rPr>
              <w:t>August,</w:t>
            </w:r>
            <w:proofErr w:type="gramEnd"/>
            <w:r w:rsidR="00F404D0">
              <w:rPr>
                <w:rFonts w:asciiTheme="minorHAnsi" w:hAnsiTheme="minorHAnsi" w:cstheme="minorHAnsi"/>
                <w:szCs w:val="20"/>
                <w:lang w:val="en-US"/>
              </w:rPr>
              <w:t xml:space="preserve"> 2023.</w:t>
            </w:r>
          </w:p>
        </w:tc>
      </w:tr>
      <w:tr w:rsidR="00180837" w:rsidRPr="006F5AC9" w14:paraId="54828D75" w14:textId="77777777" w:rsidTr="006669C1">
        <w:trPr>
          <w:gridBefore w:val="1"/>
          <w:wBefore w:w="10" w:type="dxa"/>
        </w:trPr>
        <w:tc>
          <w:tcPr>
            <w:tcW w:w="10767" w:type="dxa"/>
            <w:gridSpan w:val="15"/>
          </w:tcPr>
          <w:p w14:paraId="7CCC9B28" w14:textId="77777777" w:rsidR="00180837" w:rsidRPr="006F5AC9" w:rsidRDefault="00180837" w:rsidP="00F404D0">
            <w:pPr>
              <w:spacing w:before="110" w:after="110"/>
              <w:rPr>
                <w:rFonts w:asciiTheme="minorHAnsi" w:hAnsiTheme="minorHAnsi" w:cstheme="minorHAnsi"/>
              </w:rPr>
            </w:pPr>
            <w:r w:rsidRPr="006F5AC9">
              <w:rPr>
                <w:rFonts w:asciiTheme="minorHAnsi" w:hAnsiTheme="minorHAnsi" w:cstheme="minorHAnsi"/>
              </w:rPr>
              <w:t>You are welcome to contact Carolyn at Food Ed Assist to discuss which option meets your needs best.</w:t>
            </w:r>
          </w:p>
          <w:p w14:paraId="50694976" w14:textId="77777777" w:rsidR="00180837" w:rsidRPr="00BF5253" w:rsidRDefault="00180837" w:rsidP="00F404D0">
            <w:pPr>
              <w:autoSpaceDE w:val="0"/>
              <w:autoSpaceDN w:val="0"/>
              <w:adjustRightInd w:val="0"/>
              <w:spacing w:before="110" w:after="110"/>
              <w:rPr>
                <w:rFonts w:asciiTheme="minorHAnsi" w:hAnsiTheme="minorHAnsi" w:cstheme="minorHAnsi"/>
                <w:color w:val="221F1F"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color w:val="221F1F"/>
                <w:szCs w:val="20"/>
              </w:rPr>
              <w:t xml:space="preserve">T. </w:t>
            </w:r>
            <w:r w:rsidRPr="00BF5253">
              <w:rPr>
                <w:rFonts w:asciiTheme="minorHAnsi" w:hAnsiTheme="minorHAnsi" w:cstheme="minorHAnsi"/>
                <w:color w:val="221F1F"/>
                <w:szCs w:val="20"/>
              </w:rPr>
              <w:t>0438 245 909</w:t>
            </w:r>
          </w:p>
          <w:p w14:paraId="72341E7D" w14:textId="77777777" w:rsidR="00180837" w:rsidRPr="00631E1F" w:rsidRDefault="00180837" w:rsidP="00F404D0">
            <w:pPr>
              <w:spacing w:before="110" w:after="110"/>
              <w:rPr>
                <w:rFonts w:asciiTheme="minorHAnsi" w:hAnsiTheme="minorHAnsi" w:cstheme="minorHAnsi"/>
                <w:color w:val="4472C4" w:themeColor="accent1"/>
                <w:szCs w:val="20"/>
              </w:rPr>
            </w:pPr>
            <w:r w:rsidRPr="00BF5253">
              <w:rPr>
                <w:rFonts w:asciiTheme="minorHAnsi" w:hAnsiTheme="minorHAnsi" w:cstheme="minorHAnsi"/>
                <w:b/>
                <w:bCs/>
                <w:color w:val="221F1F"/>
                <w:szCs w:val="20"/>
              </w:rPr>
              <w:t xml:space="preserve">E. </w:t>
            </w:r>
            <w:hyperlink r:id="rId8" w:history="1">
              <w:r w:rsidRPr="00BF5253">
                <w:rPr>
                  <w:rStyle w:val="Hyperlink"/>
                  <w:rFonts w:asciiTheme="minorHAnsi" w:hAnsiTheme="minorHAnsi" w:cstheme="minorHAnsi"/>
                  <w:szCs w:val="20"/>
                </w:rPr>
                <w:t>customerservice@foodedassist.com.au</w:t>
              </w:r>
            </w:hyperlink>
          </w:p>
        </w:tc>
      </w:tr>
      <w:tr w:rsidR="00CD2C0C" w:rsidRPr="00BF5253" w14:paraId="13F8E571" w14:textId="77777777" w:rsidTr="00B41AFE">
        <w:tc>
          <w:tcPr>
            <w:tcW w:w="7855" w:type="dxa"/>
            <w:gridSpan w:val="12"/>
            <w:tcBorders>
              <w:left w:val="single" w:sz="4" w:space="0" w:color="auto"/>
            </w:tcBorders>
            <w:shd w:val="clear" w:color="auto" w:fill="D9E2F3" w:themeFill="accent1" w:themeFillTint="33"/>
          </w:tcPr>
          <w:p w14:paraId="0ED540DB" w14:textId="403CE6F9" w:rsidR="00CD2C0C" w:rsidRPr="00BF5253" w:rsidRDefault="00CD2C0C" w:rsidP="00F404D0">
            <w:pPr>
              <w:spacing w:before="110" w:after="110"/>
              <w:jc w:val="right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>Total (Costs</w:t>
            </w:r>
            <w:r w:rsidR="009C44E0"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already</w:t>
            </w:r>
            <w:r w:rsidRPr="00BF5253"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  <w:t xml:space="preserve"> include GST) </w:t>
            </w:r>
          </w:p>
        </w:tc>
        <w:tc>
          <w:tcPr>
            <w:tcW w:w="2922" w:type="dxa"/>
            <w:gridSpan w:val="4"/>
            <w:tcBorders>
              <w:right w:val="single" w:sz="4" w:space="0" w:color="auto"/>
            </w:tcBorders>
          </w:tcPr>
          <w:p w14:paraId="2625D213" w14:textId="77777777" w:rsidR="00CD2C0C" w:rsidRPr="00BF5253" w:rsidRDefault="00CD2C0C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szCs w:val="20"/>
                <w:lang w:val="en-US"/>
              </w:rPr>
            </w:pPr>
          </w:p>
        </w:tc>
      </w:tr>
      <w:tr w:rsidR="00CD2C0C" w:rsidRPr="00BF5253" w14:paraId="5F4C3F82" w14:textId="77777777" w:rsidTr="00B41AFE">
        <w:tc>
          <w:tcPr>
            <w:tcW w:w="2425" w:type="dxa"/>
            <w:gridSpan w:val="4"/>
            <w:tcBorders>
              <w:left w:val="single" w:sz="4" w:space="0" w:color="auto"/>
            </w:tcBorders>
            <w:shd w:val="clear" w:color="auto" w:fill="D9E2F3" w:themeFill="accent1" w:themeFillTint="33"/>
          </w:tcPr>
          <w:p w14:paraId="14412B14" w14:textId="5EFAD892" w:rsidR="00CD2C0C" w:rsidRPr="00BF5253" w:rsidRDefault="00CD2C0C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  <w:t>Purchase Order Number:</w:t>
            </w:r>
          </w:p>
        </w:tc>
        <w:tc>
          <w:tcPr>
            <w:tcW w:w="8352" w:type="dxa"/>
            <w:gridSpan w:val="12"/>
            <w:tcBorders>
              <w:right w:val="single" w:sz="4" w:space="0" w:color="auto"/>
            </w:tcBorders>
          </w:tcPr>
          <w:p w14:paraId="231E5FC1" w14:textId="77777777" w:rsidR="00CD2C0C" w:rsidRPr="00BF5253" w:rsidRDefault="00CD2C0C" w:rsidP="00F404D0">
            <w:pPr>
              <w:spacing w:before="110" w:after="110"/>
              <w:rPr>
                <w:rFonts w:asciiTheme="minorHAnsi" w:hAnsiTheme="minorHAnsi" w:cstheme="minorHAnsi"/>
                <w:noProof/>
                <w:szCs w:val="20"/>
                <w:lang w:val="en-US"/>
              </w:rPr>
            </w:pPr>
          </w:p>
        </w:tc>
      </w:tr>
      <w:tr w:rsidR="00CD2C0C" w:rsidRPr="00BF5253" w14:paraId="18A03B74" w14:textId="77777777" w:rsidTr="00B41AFE">
        <w:tc>
          <w:tcPr>
            <w:tcW w:w="2425" w:type="dxa"/>
            <w:gridSpan w:val="4"/>
            <w:tcBorders>
              <w:left w:val="single" w:sz="4" w:space="0" w:color="auto"/>
            </w:tcBorders>
            <w:shd w:val="clear" w:color="auto" w:fill="D9E2F3" w:themeFill="accent1" w:themeFillTint="33"/>
          </w:tcPr>
          <w:p w14:paraId="2E14343D" w14:textId="58534A2E" w:rsidR="00CD2C0C" w:rsidRPr="00BF5253" w:rsidRDefault="00CD2C0C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  <w:t>School or Institution:</w:t>
            </w:r>
          </w:p>
        </w:tc>
        <w:tc>
          <w:tcPr>
            <w:tcW w:w="8352" w:type="dxa"/>
            <w:gridSpan w:val="12"/>
            <w:tcBorders>
              <w:right w:val="single" w:sz="4" w:space="0" w:color="auto"/>
            </w:tcBorders>
          </w:tcPr>
          <w:p w14:paraId="5824D8DB" w14:textId="77777777" w:rsidR="00CD2C0C" w:rsidRPr="00BF5253" w:rsidRDefault="00CD2C0C" w:rsidP="00F404D0">
            <w:pPr>
              <w:spacing w:before="110" w:after="110"/>
              <w:rPr>
                <w:rFonts w:asciiTheme="minorHAnsi" w:hAnsiTheme="minorHAnsi" w:cstheme="minorHAnsi"/>
                <w:noProof/>
                <w:szCs w:val="20"/>
                <w:lang w:val="en-US"/>
              </w:rPr>
            </w:pPr>
          </w:p>
        </w:tc>
      </w:tr>
      <w:tr w:rsidR="00CD2C0C" w:rsidRPr="00BF5253" w14:paraId="4B25DA0D" w14:textId="77777777" w:rsidTr="00B41AFE">
        <w:tc>
          <w:tcPr>
            <w:tcW w:w="2425" w:type="dxa"/>
            <w:gridSpan w:val="4"/>
            <w:tcBorders>
              <w:left w:val="single" w:sz="4" w:space="0" w:color="auto"/>
            </w:tcBorders>
            <w:shd w:val="clear" w:color="auto" w:fill="D9E2F3" w:themeFill="accent1" w:themeFillTint="33"/>
          </w:tcPr>
          <w:p w14:paraId="5FA3DDB2" w14:textId="34BF3B73" w:rsidR="00CD2C0C" w:rsidRPr="00BF5253" w:rsidRDefault="00631E1F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  <w:t>Main Teacher</w:t>
            </w:r>
            <w:r w:rsidR="00CD2C0C" w:rsidRPr="00BF5253"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  <w:t xml:space="preserve"> Name:</w:t>
            </w:r>
          </w:p>
        </w:tc>
        <w:tc>
          <w:tcPr>
            <w:tcW w:w="8352" w:type="dxa"/>
            <w:gridSpan w:val="12"/>
            <w:tcBorders>
              <w:right w:val="single" w:sz="4" w:space="0" w:color="auto"/>
            </w:tcBorders>
          </w:tcPr>
          <w:p w14:paraId="2C7CCF34" w14:textId="27587CE7" w:rsidR="00CD2C0C" w:rsidRPr="00BF5253" w:rsidRDefault="00CD2C0C" w:rsidP="00F404D0">
            <w:pPr>
              <w:spacing w:before="110" w:after="110"/>
              <w:rPr>
                <w:rFonts w:asciiTheme="minorHAnsi" w:hAnsiTheme="minorHAnsi" w:cstheme="minorHAnsi"/>
                <w:noProof/>
                <w:szCs w:val="20"/>
                <w:lang w:val="en-US"/>
              </w:rPr>
            </w:pPr>
          </w:p>
        </w:tc>
      </w:tr>
      <w:tr w:rsidR="00CD2C0C" w:rsidRPr="00BF5253" w14:paraId="57D3408A" w14:textId="77777777" w:rsidTr="00B41AFE">
        <w:tc>
          <w:tcPr>
            <w:tcW w:w="2425" w:type="dxa"/>
            <w:gridSpan w:val="4"/>
            <w:tcBorders>
              <w:left w:val="single" w:sz="4" w:space="0" w:color="auto"/>
            </w:tcBorders>
            <w:shd w:val="clear" w:color="auto" w:fill="D9E2F3" w:themeFill="accent1" w:themeFillTint="33"/>
          </w:tcPr>
          <w:p w14:paraId="062B0E9A" w14:textId="5B5A5C4F" w:rsidR="00CD2C0C" w:rsidRPr="00BF5253" w:rsidRDefault="00631E1F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  <w:t>Main Teacher</w:t>
            </w:r>
            <w:r w:rsidR="00CD2C0C" w:rsidRPr="00BF5253"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  <w:t xml:space="preserve"> Email:</w:t>
            </w:r>
          </w:p>
        </w:tc>
        <w:tc>
          <w:tcPr>
            <w:tcW w:w="8352" w:type="dxa"/>
            <w:gridSpan w:val="12"/>
            <w:tcBorders>
              <w:right w:val="single" w:sz="4" w:space="0" w:color="auto"/>
            </w:tcBorders>
          </w:tcPr>
          <w:p w14:paraId="3CDBD04F" w14:textId="77777777" w:rsidR="00CD2C0C" w:rsidRPr="00BF5253" w:rsidRDefault="00CD2C0C" w:rsidP="00F404D0">
            <w:pPr>
              <w:spacing w:before="110" w:after="110"/>
              <w:rPr>
                <w:rFonts w:asciiTheme="minorHAnsi" w:hAnsiTheme="minorHAnsi" w:cstheme="minorHAnsi"/>
                <w:noProof/>
                <w:szCs w:val="20"/>
                <w:lang w:val="en-US"/>
              </w:rPr>
            </w:pPr>
          </w:p>
        </w:tc>
      </w:tr>
      <w:tr w:rsidR="00CD2C0C" w:rsidRPr="00BF5253" w14:paraId="41774E4C" w14:textId="77777777" w:rsidTr="00B41AFE">
        <w:tc>
          <w:tcPr>
            <w:tcW w:w="2425" w:type="dxa"/>
            <w:gridSpan w:val="4"/>
            <w:tcBorders>
              <w:left w:val="single" w:sz="4" w:space="0" w:color="auto"/>
            </w:tcBorders>
            <w:shd w:val="clear" w:color="auto" w:fill="D9E2F3" w:themeFill="accent1" w:themeFillTint="33"/>
          </w:tcPr>
          <w:p w14:paraId="5E5FBFCE" w14:textId="5CA35F42" w:rsidR="00CD2C0C" w:rsidRPr="00BF5253" w:rsidRDefault="00CD2C0C" w:rsidP="00F404D0">
            <w:pPr>
              <w:spacing w:before="110" w:after="110"/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</w:pPr>
            <w:r w:rsidRPr="00BF5253">
              <w:rPr>
                <w:rFonts w:asciiTheme="minorHAnsi" w:hAnsiTheme="minorHAnsi" w:cstheme="minorHAnsi"/>
                <w:b/>
                <w:bCs/>
                <w:noProof/>
                <w:szCs w:val="20"/>
                <w:lang w:val="en-US"/>
              </w:rPr>
              <w:t>Accounts Email:</w:t>
            </w:r>
          </w:p>
        </w:tc>
        <w:tc>
          <w:tcPr>
            <w:tcW w:w="8352" w:type="dxa"/>
            <w:gridSpan w:val="12"/>
            <w:tcBorders>
              <w:right w:val="single" w:sz="4" w:space="0" w:color="auto"/>
            </w:tcBorders>
          </w:tcPr>
          <w:p w14:paraId="1A4E1B3A" w14:textId="77777777" w:rsidR="00CD2C0C" w:rsidRPr="00BF5253" w:rsidRDefault="00CD2C0C" w:rsidP="00F404D0">
            <w:pPr>
              <w:spacing w:before="110" w:after="110"/>
              <w:rPr>
                <w:rFonts w:asciiTheme="minorHAnsi" w:hAnsiTheme="minorHAnsi" w:cstheme="minorHAnsi"/>
                <w:noProof/>
                <w:szCs w:val="20"/>
                <w:lang w:val="en-US"/>
              </w:rPr>
            </w:pPr>
          </w:p>
        </w:tc>
      </w:tr>
      <w:tr w:rsidR="00CD2C0C" w:rsidRPr="00631E1F" w14:paraId="38C7BB0F" w14:textId="77777777" w:rsidTr="00631E1F">
        <w:tc>
          <w:tcPr>
            <w:tcW w:w="10777" w:type="dxa"/>
            <w:gridSpan w:val="16"/>
            <w:tcBorders>
              <w:left w:val="nil"/>
              <w:bottom w:val="nil"/>
              <w:right w:val="nil"/>
            </w:tcBorders>
          </w:tcPr>
          <w:p w14:paraId="31E4FF7D" w14:textId="60102FFE" w:rsidR="00BF3F56" w:rsidRPr="00BF3F56" w:rsidRDefault="00BF3F56" w:rsidP="006F5AC9">
            <w:pPr>
              <w:spacing w:before="120" w:after="120"/>
              <w:rPr>
                <w:rFonts w:asciiTheme="minorHAnsi" w:hAnsiTheme="minorHAnsi" w:cstheme="minorHAnsi"/>
                <w:b/>
                <w:bCs/>
                <w:color w:val="4472C4" w:themeColor="accent1"/>
                <w:sz w:val="22"/>
              </w:rPr>
            </w:pPr>
            <w:r w:rsidRPr="00BF3F56">
              <w:rPr>
                <w:rFonts w:asciiTheme="minorHAnsi" w:hAnsiTheme="minorHAnsi" w:cstheme="minorHAnsi"/>
                <w:b/>
                <w:bCs/>
                <w:color w:val="4472C4" w:themeColor="accent1"/>
                <w:sz w:val="22"/>
              </w:rPr>
              <w:t>Please note: The main teacher will be sent all the resources and communication.</w:t>
            </w:r>
          </w:p>
          <w:p w14:paraId="39BA3D20" w14:textId="033BCB86" w:rsidR="00CD2C0C" w:rsidRPr="00F4381F" w:rsidRDefault="00CD2C0C" w:rsidP="006F5AC9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  <w:r w:rsidRPr="00631E1F">
              <w:rPr>
                <w:rFonts w:asciiTheme="minorHAnsi" w:hAnsiTheme="minorHAnsi" w:cstheme="minorHAnsi"/>
                <w:sz w:val="22"/>
              </w:rPr>
              <w:t>By purchasing or using free access to our resources, you a</w:t>
            </w:r>
            <w:r w:rsidR="00D8729A" w:rsidRPr="00631E1F">
              <w:rPr>
                <w:rFonts w:asciiTheme="minorHAnsi" w:hAnsiTheme="minorHAnsi" w:cstheme="minorHAnsi"/>
                <w:sz w:val="22"/>
              </w:rPr>
              <w:t>gree</w:t>
            </w:r>
            <w:r w:rsidRPr="00631E1F">
              <w:rPr>
                <w:rFonts w:asciiTheme="minorHAnsi" w:hAnsiTheme="minorHAnsi" w:cstheme="minorHAnsi"/>
                <w:color w:val="000000"/>
                <w:sz w:val="22"/>
              </w:rPr>
              <w:t xml:space="preserve"> to our </w:t>
            </w:r>
            <w:r w:rsidRPr="00631E1F">
              <w:rPr>
                <w:rFonts w:asciiTheme="minorHAnsi" w:hAnsiTheme="minorHAnsi" w:cstheme="minorHAnsi"/>
                <w:sz w:val="22"/>
              </w:rPr>
              <w:t>terms and conditions</w:t>
            </w:r>
            <w:r w:rsidR="00185933" w:rsidRPr="00631E1F">
              <w:rPr>
                <w:rFonts w:asciiTheme="minorHAnsi" w:hAnsiTheme="minorHAnsi" w:cstheme="minorHAnsi"/>
                <w:sz w:val="22"/>
              </w:rPr>
              <w:t xml:space="preserve"> and privacy policy</w:t>
            </w:r>
            <w:r w:rsidRPr="00631E1F">
              <w:rPr>
                <w:rStyle w:val="Hyperlink"/>
                <w:rFonts w:asciiTheme="minorHAnsi" w:hAnsiTheme="minorHAnsi" w:cstheme="minorHAnsi"/>
                <w:sz w:val="22"/>
                <w:u w:val="none"/>
              </w:rPr>
              <w:t xml:space="preserve"> at </w:t>
            </w:r>
            <w:hyperlink r:id="rId9" w:history="1">
              <w:r w:rsidR="00F404D0" w:rsidRPr="00F404D0">
                <w:rPr>
                  <w:rStyle w:val="Hyperlink"/>
                  <w:rFonts w:asciiTheme="minorHAnsi" w:hAnsiTheme="minorHAnsi" w:cstheme="minorHAnsi"/>
                  <w:color w:val="0070C0"/>
                  <w:sz w:val="22"/>
                </w:rPr>
                <w:t>http://www.foodedassist.com.au</w:t>
              </w:r>
            </w:hyperlink>
            <w:r w:rsidR="00F404D0">
              <w:rPr>
                <w:rStyle w:val="Hyperlink"/>
                <w:rFonts w:asciiTheme="minorHAnsi" w:hAnsiTheme="minorHAnsi" w:cstheme="minorHAnsi"/>
                <w:sz w:val="22"/>
                <w:u w:val="none"/>
              </w:rPr>
              <w:t xml:space="preserve"> </w:t>
            </w:r>
            <w:r w:rsidRPr="00631E1F">
              <w:rPr>
                <w:rStyle w:val="Hyperlink"/>
                <w:rFonts w:asciiTheme="minorHAnsi" w:hAnsiTheme="minorHAnsi" w:cstheme="minorHAnsi"/>
                <w:sz w:val="22"/>
                <w:u w:val="none"/>
              </w:rPr>
              <w:t xml:space="preserve">and </w:t>
            </w:r>
            <w:hyperlink r:id="rId10" w:history="1">
              <w:r w:rsidR="00F4381F" w:rsidRPr="00F404D0">
                <w:rPr>
                  <w:rStyle w:val="Hyperlink"/>
                  <w:rFonts w:asciiTheme="minorHAnsi" w:hAnsiTheme="minorHAnsi" w:cstheme="minorHAnsi"/>
                  <w:color w:val="0070C0"/>
                  <w:sz w:val="22"/>
                </w:rPr>
                <w:t>www.foodstudies.com.au</w:t>
              </w:r>
            </w:hyperlink>
            <w:r w:rsidR="00D8729A" w:rsidRPr="00631E1F">
              <w:rPr>
                <w:rStyle w:val="Hyperlink"/>
                <w:rFonts w:asciiTheme="minorHAnsi" w:hAnsiTheme="minorHAnsi" w:cstheme="minorHAnsi"/>
                <w:sz w:val="22"/>
                <w:u w:val="none"/>
              </w:rPr>
              <w:t>.</w:t>
            </w:r>
            <w:r w:rsidRPr="00631E1F">
              <w:rPr>
                <w:rFonts w:asciiTheme="minorHAnsi" w:hAnsiTheme="minorHAnsi" w:cstheme="minorHAnsi"/>
                <w:noProof/>
                <w:sz w:val="22"/>
                <w:lang w:val="en-US"/>
              </w:rPr>
              <w:t xml:space="preserve"> </w:t>
            </w:r>
          </w:p>
        </w:tc>
      </w:tr>
      <w:tr w:rsidR="00D01338" w:rsidRPr="00631E1F" w14:paraId="5D954DF5" w14:textId="77777777" w:rsidTr="00631E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399" w:type="dxa"/>
            <w:gridSpan w:val="5"/>
          </w:tcPr>
          <w:p w14:paraId="2F77EAA0" w14:textId="7425C47C" w:rsidR="00D01338" w:rsidRPr="00631E1F" w:rsidRDefault="00D01338" w:rsidP="00F404D0">
            <w:pPr>
              <w:autoSpaceDE w:val="0"/>
              <w:autoSpaceDN w:val="0"/>
              <w:adjustRightInd w:val="0"/>
              <w:spacing w:after="100"/>
              <w:rPr>
                <w:rFonts w:asciiTheme="minorHAnsi" w:hAnsiTheme="minorHAnsi" w:cstheme="minorHAnsi"/>
                <w:b/>
                <w:bCs/>
                <w:color w:val="221F1F"/>
                <w:sz w:val="22"/>
              </w:rPr>
            </w:pPr>
            <w:r w:rsidRPr="00631E1F">
              <w:rPr>
                <w:rFonts w:asciiTheme="minorHAnsi" w:hAnsiTheme="minorHAnsi" w:cstheme="minorHAnsi"/>
                <w:b/>
                <w:bCs/>
                <w:color w:val="221F1F"/>
                <w:sz w:val="22"/>
              </w:rPr>
              <w:t>Food Ed Assist</w:t>
            </w:r>
          </w:p>
          <w:p w14:paraId="78633728" w14:textId="098B26D7" w:rsidR="00D01338" w:rsidRPr="00631E1F" w:rsidRDefault="00D01338" w:rsidP="00F404D0">
            <w:pPr>
              <w:autoSpaceDE w:val="0"/>
              <w:autoSpaceDN w:val="0"/>
              <w:adjustRightInd w:val="0"/>
              <w:spacing w:after="100"/>
              <w:rPr>
                <w:rFonts w:asciiTheme="minorHAnsi" w:hAnsiTheme="minorHAnsi" w:cstheme="minorHAnsi"/>
                <w:color w:val="221F1F"/>
                <w:sz w:val="22"/>
              </w:rPr>
            </w:pPr>
            <w:r w:rsidRPr="00631E1F">
              <w:rPr>
                <w:rFonts w:asciiTheme="minorHAnsi" w:hAnsiTheme="minorHAnsi" w:cstheme="minorHAnsi"/>
                <w:color w:val="221F1F"/>
                <w:sz w:val="22"/>
              </w:rPr>
              <w:t>ABN 52 512 656 127</w:t>
            </w:r>
          </w:p>
          <w:p w14:paraId="3A5DCBDD" w14:textId="48114FC3" w:rsidR="00524E8E" w:rsidRPr="00631E1F" w:rsidRDefault="00524E8E" w:rsidP="00F404D0">
            <w:pPr>
              <w:autoSpaceDE w:val="0"/>
              <w:autoSpaceDN w:val="0"/>
              <w:adjustRightInd w:val="0"/>
              <w:spacing w:after="100"/>
              <w:rPr>
                <w:rFonts w:asciiTheme="minorHAnsi" w:hAnsiTheme="minorHAnsi" w:cstheme="minorHAnsi"/>
                <w:color w:val="221F1F"/>
                <w:sz w:val="22"/>
              </w:rPr>
            </w:pPr>
            <w:r w:rsidRPr="00631E1F">
              <w:rPr>
                <w:rFonts w:asciiTheme="minorHAnsi" w:hAnsiTheme="minorHAnsi" w:cstheme="minorHAnsi"/>
                <w:color w:val="221F1F"/>
                <w:sz w:val="22"/>
              </w:rPr>
              <w:t xml:space="preserve">BSB: </w:t>
            </w:r>
            <w:r w:rsidR="009C0F71" w:rsidRPr="00631E1F">
              <w:rPr>
                <w:rFonts w:asciiTheme="minorHAnsi" w:hAnsiTheme="minorHAnsi" w:cstheme="minorHAnsi"/>
                <w:color w:val="221F1F"/>
                <w:sz w:val="22"/>
              </w:rPr>
              <w:t>013 757</w:t>
            </w:r>
          </w:p>
          <w:p w14:paraId="76EAD595" w14:textId="5BB21D13" w:rsidR="00D01338" w:rsidRPr="00631E1F" w:rsidRDefault="00524E8E" w:rsidP="00F404D0">
            <w:pPr>
              <w:autoSpaceDE w:val="0"/>
              <w:autoSpaceDN w:val="0"/>
              <w:adjustRightInd w:val="0"/>
              <w:spacing w:after="100"/>
              <w:rPr>
                <w:rFonts w:asciiTheme="minorHAnsi" w:hAnsiTheme="minorHAnsi" w:cstheme="minorHAnsi"/>
                <w:color w:val="221F1F"/>
                <w:sz w:val="22"/>
              </w:rPr>
            </w:pPr>
            <w:r w:rsidRPr="00631E1F">
              <w:rPr>
                <w:rFonts w:asciiTheme="minorHAnsi" w:hAnsiTheme="minorHAnsi" w:cstheme="minorHAnsi"/>
                <w:color w:val="221F1F"/>
                <w:sz w:val="22"/>
              </w:rPr>
              <w:t>Account Number:</w:t>
            </w:r>
            <w:r w:rsidR="009C0F71" w:rsidRPr="00631E1F">
              <w:rPr>
                <w:rFonts w:asciiTheme="minorHAnsi" w:hAnsiTheme="minorHAnsi" w:cstheme="minorHAnsi"/>
                <w:color w:val="221F1F"/>
                <w:sz w:val="22"/>
              </w:rPr>
              <w:t xml:space="preserve"> </w:t>
            </w:r>
            <w:r w:rsidR="007138CF" w:rsidRPr="00631E1F">
              <w:rPr>
                <w:rFonts w:asciiTheme="minorHAnsi" w:hAnsiTheme="minorHAnsi" w:cstheme="minorHAnsi"/>
                <w:color w:val="221F1F"/>
                <w:sz w:val="22"/>
              </w:rPr>
              <w:t>427 877 178</w:t>
            </w:r>
          </w:p>
        </w:tc>
        <w:tc>
          <w:tcPr>
            <w:tcW w:w="4110" w:type="dxa"/>
            <w:gridSpan w:val="6"/>
          </w:tcPr>
          <w:p w14:paraId="32953EDC" w14:textId="622532EC" w:rsidR="00D01338" w:rsidRPr="00631E1F" w:rsidRDefault="00D01338" w:rsidP="00F404D0">
            <w:pPr>
              <w:autoSpaceDE w:val="0"/>
              <w:autoSpaceDN w:val="0"/>
              <w:adjustRightInd w:val="0"/>
              <w:spacing w:after="100"/>
              <w:rPr>
                <w:rFonts w:asciiTheme="minorHAnsi" w:hAnsiTheme="minorHAnsi" w:cstheme="minorHAnsi"/>
                <w:b/>
                <w:bCs/>
                <w:color w:val="221F1F"/>
                <w:sz w:val="22"/>
              </w:rPr>
            </w:pPr>
            <w:r w:rsidRPr="00631E1F">
              <w:rPr>
                <w:rFonts w:asciiTheme="minorHAnsi" w:hAnsiTheme="minorHAnsi" w:cstheme="minorHAnsi"/>
                <w:b/>
                <w:bCs/>
                <w:color w:val="221F1F"/>
                <w:sz w:val="22"/>
              </w:rPr>
              <w:t>Carolyn Mittra</w:t>
            </w:r>
          </w:p>
          <w:p w14:paraId="22993A9E" w14:textId="45971A57" w:rsidR="00D01338" w:rsidRPr="00631E1F" w:rsidRDefault="0053293F" w:rsidP="00F404D0">
            <w:pPr>
              <w:autoSpaceDE w:val="0"/>
              <w:autoSpaceDN w:val="0"/>
              <w:adjustRightInd w:val="0"/>
              <w:spacing w:after="100"/>
              <w:rPr>
                <w:rFonts w:asciiTheme="minorHAnsi" w:hAnsiTheme="minorHAnsi" w:cstheme="minorHAnsi"/>
                <w:color w:val="221F1F"/>
                <w:sz w:val="22"/>
              </w:rPr>
            </w:pPr>
            <w:r w:rsidRPr="00631E1F">
              <w:rPr>
                <w:rFonts w:asciiTheme="minorHAnsi" w:hAnsiTheme="minorHAnsi" w:cstheme="minorHAnsi"/>
                <w:b/>
                <w:bCs/>
                <w:color w:val="221F1F"/>
                <w:sz w:val="22"/>
              </w:rPr>
              <w:t>T.</w:t>
            </w:r>
            <w:r w:rsidR="00D01338" w:rsidRPr="00631E1F">
              <w:rPr>
                <w:rFonts w:asciiTheme="minorHAnsi" w:hAnsiTheme="minorHAnsi" w:cstheme="minorHAnsi"/>
                <w:b/>
                <w:bCs/>
                <w:color w:val="221F1F"/>
                <w:sz w:val="22"/>
              </w:rPr>
              <w:t xml:space="preserve"> </w:t>
            </w:r>
            <w:r w:rsidR="00D01338" w:rsidRPr="00631E1F">
              <w:rPr>
                <w:rFonts w:asciiTheme="minorHAnsi" w:hAnsiTheme="minorHAnsi" w:cstheme="minorHAnsi"/>
                <w:color w:val="221F1F"/>
                <w:sz w:val="22"/>
              </w:rPr>
              <w:t>0438 245 909</w:t>
            </w:r>
          </w:p>
          <w:p w14:paraId="01B07160" w14:textId="055E33A7" w:rsidR="00D01338" w:rsidRPr="00631E1F" w:rsidRDefault="0053293F" w:rsidP="00F404D0">
            <w:pPr>
              <w:spacing w:after="100"/>
              <w:rPr>
                <w:rFonts w:asciiTheme="minorHAnsi" w:hAnsiTheme="minorHAnsi" w:cstheme="minorHAnsi"/>
                <w:color w:val="4472C4" w:themeColor="accent1"/>
                <w:sz w:val="22"/>
              </w:rPr>
            </w:pPr>
            <w:r w:rsidRPr="00631E1F">
              <w:rPr>
                <w:rFonts w:asciiTheme="minorHAnsi" w:hAnsiTheme="minorHAnsi" w:cstheme="minorHAnsi"/>
                <w:b/>
                <w:bCs/>
                <w:color w:val="221F1F"/>
                <w:sz w:val="22"/>
              </w:rPr>
              <w:t>E</w:t>
            </w:r>
            <w:r w:rsidR="00D01338" w:rsidRPr="00631E1F">
              <w:rPr>
                <w:rFonts w:asciiTheme="minorHAnsi" w:hAnsiTheme="minorHAnsi" w:cstheme="minorHAnsi"/>
                <w:b/>
                <w:bCs/>
                <w:color w:val="221F1F"/>
                <w:sz w:val="22"/>
              </w:rPr>
              <w:t xml:space="preserve">. </w:t>
            </w:r>
            <w:hyperlink r:id="rId11" w:history="1">
              <w:r w:rsidR="00524E8E" w:rsidRPr="00631E1F">
                <w:rPr>
                  <w:rStyle w:val="Hyperlink"/>
                  <w:rFonts w:asciiTheme="minorHAnsi" w:hAnsiTheme="minorHAnsi" w:cstheme="minorHAnsi"/>
                  <w:sz w:val="22"/>
                </w:rPr>
                <w:t>customerservice@foodedassist.com.au</w:t>
              </w:r>
            </w:hyperlink>
          </w:p>
          <w:p w14:paraId="619E1300" w14:textId="77777777" w:rsidR="00524E8E" w:rsidRPr="00631E1F" w:rsidRDefault="00000000" w:rsidP="00F404D0">
            <w:pPr>
              <w:spacing w:after="100"/>
              <w:rPr>
                <w:rFonts w:asciiTheme="minorHAnsi" w:hAnsiTheme="minorHAnsi" w:cstheme="minorHAnsi"/>
                <w:color w:val="4472C4" w:themeColor="accent1"/>
                <w:sz w:val="22"/>
              </w:rPr>
            </w:pPr>
            <w:hyperlink r:id="rId12" w:history="1">
              <w:r w:rsidR="00524E8E" w:rsidRPr="00631E1F">
                <w:rPr>
                  <w:rStyle w:val="Hyperlink"/>
                  <w:rFonts w:asciiTheme="minorHAnsi" w:hAnsiTheme="minorHAnsi" w:cstheme="minorHAnsi"/>
                  <w:color w:val="4472C4" w:themeColor="accent1"/>
                  <w:sz w:val="22"/>
                </w:rPr>
                <w:t>www.foodedassist.com.au</w:t>
              </w:r>
            </w:hyperlink>
          </w:p>
          <w:p w14:paraId="2A10AE11" w14:textId="143C825C" w:rsidR="00F4381F" w:rsidRPr="00F404D0" w:rsidRDefault="00000000" w:rsidP="00F404D0">
            <w:pPr>
              <w:spacing w:after="100"/>
              <w:rPr>
                <w:rFonts w:asciiTheme="minorHAnsi" w:hAnsiTheme="minorHAnsi" w:cstheme="minorHAnsi"/>
                <w:sz w:val="22"/>
              </w:rPr>
            </w:pPr>
            <w:hyperlink r:id="rId13" w:history="1">
              <w:r w:rsidR="00F4381F" w:rsidRPr="00167B6D">
                <w:rPr>
                  <w:rStyle w:val="Hyperlink"/>
                  <w:rFonts w:asciiTheme="minorHAnsi" w:hAnsiTheme="minorHAnsi" w:cstheme="minorHAnsi"/>
                  <w:sz w:val="22"/>
                </w:rPr>
                <w:t>www.foodstudies.com.au</w:t>
              </w:r>
            </w:hyperlink>
          </w:p>
        </w:tc>
        <w:tc>
          <w:tcPr>
            <w:tcW w:w="3268" w:type="dxa"/>
            <w:gridSpan w:val="5"/>
          </w:tcPr>
          <w:p w14:paraId="5CF27C3E" w14:textId="38B8294F" w:rsidR="00D01338" w:rsidRPr="00631E1F" w:rsidRDefault="00D01338" w:rsidP="00F404D0">
            <w:pPr>
              <w:spacing w:after="100"/>
              <w:jc w:val="right"/>
              <w:rPr>
                <w:rFonts w:asciiTheme="minorHAnsi" w:hAnsiTheme="minorHAnsi" w:cstheme="minorHAnsi"/>
                <w:noProof/>
                <w:sz w:val="22"/>
                <w:lang w:val="en-US"/>
              </w:rPr>
            </w:pPr>
            <w:r w:rsidRPr="00631E1F">
              <w:rPr>
                <w:rFonts w:asciiTheme="minorHAnsi" w:hAnsiTheme="minorHAnsi" w:cstheme="minorHAnsi"/>
                <w:noProof/>
                <w:sz w:val="22"/>
                <w:lang w:val="en-US"/>
              </w:rPr>
              <w:drawing>
                <wp:anchor distT="0" distB="0" distL="114300" distR="114300" simplePos="0" relativeHeight="251658240" behindDoc="0" locked="0" layoutInCell="1" allowOverlap="1" wp14:anchorId="514924B3" wp14:editId="4AD6FFC7">
                  <wp:simplePos x="0" y="0"/>
                  <wp:positionH relativeFrom="column">
                    <wp:posOffset>153035</wp:posOffset>
                  </wp:positionH>
                  <wp:positionV relativeFrom="paragraph">
                    <wp:posOffset>0</wp:posOffset>
                  </wp:positionV>
                  <wp:extent cx="1788795" cy="970915"/>
                  <wp:effectExtent l="0" t="0" r="1905" b="635"/>
                  <wp:wrapSquare wrapText="bothSides"/>
                  <wp:docPr id="2" name="Picture 2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Graphical user interface, application&#10;&#10;Description automatically generated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8795" cy="970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577E0926" w14:textId="5EF798E9" w:rsidR="00147522" w:rsidRPr="00185933" w:rsidRDefault="00147522" w:rsidP="00185933">
      <w:pPr>
        <w:tabs>
          <w:tab w:val="left" w:pos="1920"/>
        </w:tabs>
        <w:spacing w:line="240" w:lineRule="auto"/>
        <w:rPr>
          <w:rFonts w:ascii="Verdana" w:hAnsi="Verdana"/>
          <w:sz w:val="6"/>
          <w:szCs w:val="6"/>
          <w:lang w:val="en-US"/>
        </w:rPr>
      </w:pPr>
    </w:p>
    <w:sectPr w:rsidR="00147522" w:rsidRPr="00185933" w:rsidSect="007D7668">
      <w:footerReference w:type="default" r:id="rId15"/>
      <w:type w:val="continuous"/>
      <w:pgSz w:w="11906" w:h="16838" w:code="9"/>
      <w:pgMar w:top="567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0FCFCF" w14:textId="77777777" w:rsidR="00302D73" w:rsidRDefault="00302D73" w:rsidP="002A0014">
      <w:pPr>
        <w:spacing w:before="0" w:after="0" w:line="240" w:lineRule="auto"/>
      </w:pPr>
      <w:r>
        <w:separator/>
      </w:r>
    </w:p>
  </w:endnote>
  <w:endnote w:type="continuationSeparator" w:id="0">
    <w:p w14:paraId="6565158B" w14:textId="77777777" w:rsidR="00302D73" w:rsidRDefault="00302D73" w:rsidP="002A001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6855E" w14:textId="3C96A02F" w:rsidR="002A0014" w:rsidRPr="002A0014" w:rsidRDefault="002A0014" w:rsidP="002A0014">
    <w:pPr>
      <w:spacing w:before="0" w:after="0" w:line="240" w:lineRule="auto"/>
      <w:rPr>
        <w:rFonts w:ascii="Verdana" w:hAnsi="Verdana"/>
        <w:sz w:val="16"/>
        <w:szCs w:val="16"/>
        <w:lang w:val="en-US"/>
      </w:rPr>
    </w:pPr>
    <w:r w:rsidRPr="00653F7A">
      <w:rPr>
        <w:rFonts w:ascii="Verdana" w:hAnsi="Verdana"/>
        <w:sz w:val="16"/>
        <w:szCs w:val="16"/>
        <w:lang w:val="en-US"/>
      </w:rPr>
      <w:t xml:space="preserve">Last Updated: </w:t>
    </w:r>
    <w:r w:rsidR="00BF3F56">
      <w:rPr>
        <w:rFonts w:ascii="Verdana" w:hAnsi="Verdana"/>
        <w:sz w:val="16"/>
        <w:szCs w:val="16"/>
        <w:lang w:val="en-US"/>
      </w:rPr>
      <w:t>28</w:t>
    </w:r>
    <w:r w:rsidR="006F5AC9">
      <w:rPr>
        <w:rFonts w:ascii="Verdana" w:hAnsi="Verdana"/>
        <w:sz w:val="16"/>
        <w:szCs w:val="16"/>
        <w:lang w:val="en-US"/>
      </w:rPr>
      <w:t>-</w:t>
    </w:r>
    <w:r w:rsidR="00BF3F56">
      <w:rPr>
        <w:rFonts w:ascii="Verdana" w:hAnsi="Verdana"/>
        <w:sz w:val="16"/>
        <w:szCs w:val="16"/>
        <w:lang w:val="en-US"/>
      </w:rPr>
      <w:t>Aug</w:t>
    </w:r>
    <w:r w:rsidR="006F5AC9">
      <w:rPr>
        <w:rFonts w:ascii="Verdana" w:hAnsi="Verdana"/>
        <w:sz w:val="16"/>
        <w:szCs w:val="16"/>
        <w:lang w:val="en-US"/>
      </w:rPr>
      <w:t>-2</w:t>
    </w:r>
    <w:r w:rsidR="00F4381F">
      <w:rPr>
        <w:rFonts w:ascii="Verdana" w:hAnsi="Verdana"/>
        <w:sz w:val="16"/>
        <w:szCs w:val="16"/>
        <w:lang w:val="en-US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A40166" w14:textId="77777777" w:rsidR="00302D73" w:rsidRDefault="00302D73" w:rsidP="002A0014">
      <w:pPr>
        <w:spacing w:before="0" w:after="0" w:line="240" w:lineRule="auto"/>
      </w:pPr>
      <w:r>
        <w:separator/>
      </w:r>
    </w:p>
  </w:footnote>
  <w:footnote w:type="continuationSeparator" w:id="0">
    <w:p w14:paraId="6D8A93A0" w14:textId="77777777" w:rsidR="00302D73" w:rsidRDefault="00302D73" w:rsidP="002A001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75AC8"/>
    <w:multiLevelType w:val="hybridMultilevel"/>
    <w:tmpl w:val="D36EC4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E6023D"/>
    <w:multiLevelType w:val="hybridMultilevel"/>
    <w:tmpl w:val="0C16075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9468EF"/>
    <w:multiLevelType w:val="hybridMultilevel"/>
    <w:tmpl w:val="E800F18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EE0931"/>
    <w:multiLevelType w:val="hybridMultilevel"/>
    <w:tmpl w:val="8F202E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D87D2B"/>
    <w:multiLevelType w:val="hybridMultilevel"/>
    <w:tmpl w:val="5D282D0E"/>
    <w:lvl w:ilvl="0" w:tplc="C6DEE4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9106D5"/>
    <w:multiLevelType w:val="hybridMultilevel"/>
    <w:tmpl w:val="895CF2C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DE7F75"/>
    <w:multiLevelType w:val="hybridMultilevel"/>
    <w:tmpl w:val="226E4B8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E2141"/>
    <w:multiLevelType w:val="hybridMultilevel"/>
    <w:tmpl w:val="C8BC88A4"/>
    <w:lvl w:ilvl="0" w:tplc="6D327DC2">
      <w:start w:val="1"/>
      <w:numFmt w:val="bullet"/>
      <w:lvlText w:val="£"/>
      <w:lvlJc w:val="left"/>
      <w:pPr>
        <w:ind w:left="6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8" w15:restartNumberingAfterBreak="0">
    <w:nsid w:val="291D7693"/>
    <w:multiLevelType w:val="hybridMultilevel"/>
    <w:tmpl w:val="7C0C64E4"/>
    <w:lvl w:ilvl="0" w:tplc="B704C9F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9B32D3"/>
    <w:multiLevelType w:val="hybridMultilevel"/>
    <w:tmpl w:val="F71A20EE"/>
    <w:lvl w:ilvl="0" w:tplc="063ED8B6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222421"/>
    <w:multiLevelType w:val="hybridMultilevel"/>
    <w:tmpl w:val="58ECBF82"/>
    <w:lvl w:ilvl="0" w:tplc="E23462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634066"/>
    <w:multiLevelType w:val="hybridMultilevel"/>
    <w:tmpl w:val="2EB2D5C0"/>
    <w:lvl w:ilvl="0" w:tplc="A552EA6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566141C"/>
    <w:multiLevelType w:val="hybridMultilevel"/>
    <w:tmpl w:val="0C627E88"/>
    <w:lvl w:ilvl="0" w:tplc="754668D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873EAE"/>
    <w:multiLevelType w:val="hybridMultilevel"/>
    <w:tmpl w:val="A912AA24"/>
    <w:lvl w:ilvl="0" w:tplc="2ED86568">
      <w:start w:val="1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2A7B92"/>
    <w:multiLevelType w:val="hybridMultilevel"/>
    <w:tmpl w:val="E93AE8AE"/>
    <w:lvl w:ilvl="0" w:tplc="97AE7FF8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8A6B7A"/>
    <w:multiLevelType w:val="hybridMultilevel"/>
    <w:tmpl w:val="B68A70FC"/>
    <w:lvl w:ilvl="0" w:tplc="3662DA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3627D8"/>
    <w:multiLevelType w:val="hybridMultilevel"/>
    <w:tmpl w:val="B68A70FC"/>
    <w:lvl w:ilvl="0" w:tplc="3662DA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495006"/>
    <w:multiLevelType w:val="hybridMultilevel"/>
    <w:tmpl w:val="6C882970"/>
    <w:lvl w:ilvl="0" w:tplc="6D327DC2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70486934">
    <w:abstractNumId w:val="17"/>
  </w:num>
  <w:num w:numId="2" w16cid:durableId="257327063">
    <w:abstractNumId w:val="7"/>
  </w:num>
  <w:num w:numId="3" w16cid:durableId="1012536340">
    <w:abstractNumId w:val="16"/>
  </w:num>
  <w:num w:numId="4" w16cid:durableId="518159298">
    <w:abstractNumId w:val="5"/>
  </w:num>
  <w:num w:numId="5" w16cid:durableId="460656567">
    <w:abstractNumId w:val="13"/>
  </w:num>
  <w:num w:numId="6" w16cid:durableId="2072657380">
    <w:abstractNumId w:val="1"/>
  </w:num>
  <w:num w:numId="7" w16cid:durableId="1159543147">
    <w:abstractNumId w:val="6"/>
  </w:num>
  <w:num w:numId="8" w16cid:durableId="1434091344">
    <w:abstractNumId w:val="15"/>
  </w:num>
  <w:num w:numId="9" w16cid:durableId="173810546">
    <w:abstractNumId w:val="8"/>
  </w:num>
  <w:num w:numId="10" w16cid:durableId="630786631">
    <w:abstractNumId w:val="10"/>
  </w:num>
  <w:num w:numId="11" w16cid:durableId="101803569">
    <w:abstractNumId w:val="12"/>
  </w:num>
  <w:num w:numId="12" w16cid:durableId="890926308">
    <w:abstractNumId w:val="4"/>
  </w:num>
  <w:num w:numId="13" w16cid:durableId="2037269787">
    <w:abstractNumId w:val="0"/>
  </w:num>
  <w:num w:numId="14" w16cid:durableId="1218974768">
    <w:abstractNumId w:val="14"/>
  </w:num>
  <w:num w:numId="15" w16cid:durableId="1715807433">
    <w:abstractNumId w:val="3"/>
  </w:num>
  <w:num w:numId="16" w16cid:durableId="1172725469">
    <w:abstractNumId w:val="2"/>
  </w:num>
  <w:num w:numId="17" w16cid:durableId="1600023139">
    <w:abstractNumId w:val="9"/>
  </w:num>
  <w:num w:numId="18" w16cid:durableId="1917743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jIxN7AwMrEwNjVS0lEKTi0uzszPAykwMqoFAGNOl64tAAAA"/>
  </w:docVars>
  <w:rsids>
    <w:rsidRoot w:val="002612DC"/>
    <w:rsid w:val="00023A30"/>
    <w:rsid w:val="00047083"/>
    <w:rsid w:val="00051D9B"/>
    <w:rsid w:val="00063775"/>
    <w:rsid w:val="000855B8"/>
    <w:rsid w:val="0008693E"/>
    <w:rsid w:val="000C1A8A"/>
    <w:rsid w:val="000C5A07"/>
    <w:rsid w:val="000C74C7"/>
    <w:rsid w:val="000E0E09"/>
    <w:rsid w:val="001018E5"/>
    <w:rsid w:val="0012461F"/>
    <w:rsid w:val="00136C84"/>
    <w:rsid w:val="00147522"/>
    <w:rsid w:val="00173DAF"/>
    <w:rsid w:val="00173FD8"/>
    <w:rsid w:val="00180837"/>
    <w:rsid w:val="00185933"/>
    <w:rsid w:val="001A0C83"/>
    <w:rsid w:val="001C2437"/>
    <w:rsid w:val="001F5C2B"/>
    <w:rsid w:val="00220923"/>
    <w:rsid w:val="002327F0"/>
    <w:rsid w:val="002401C5"/>
    <w:rsid w:val="002479F7"/>
    <w:rsid w:val="00254521"/>
    <w:rsid w:val="002612DC"/>
    <w:rsid w:val="00262268"/>
    <w:rsid w:val="00291C19"/>
    <w:rsid w:val="002A0014"/>
    <w:rsid w:val="002C1D66"/>
    <w:rsid w:val="002D265C"/>
    <w:rsid w:val="00302D73"/>
    <w:rsid w:val="00317711"/>
    <w:rsid w:val="0033779B"/>
    <w:rsid w:val="00377A8B"/>
    <w:rsid w:val="00381F0B"/>
    <w:rsid w:val="003D5C98"/>
    <w:rsid w:val="003F0D4D"/>
    <w:rsid w:val="00407E4A"/>
    <w:rsid w:val="00463C54"/>
    <w:rsid w:val="004717D2"/>
    <w:rsid w:val="004907E5"/>
    <w:rsid w:val="004945BA"/>
    <w:rsid w:val="004F20EC"/>
    <w:rsid w:val="004F57FD"/>
    <w:rsid w:val="00524E8E"/>
    <w:rsid w:val="0053178A"/>
    <w:rsid w:val="0053293F"/>
    <w:rsid w:val="00535A87"/>
    <w:rsid w:val="005C3E56"/>
    <w:rsid w:val="005F43C3"/>
    <w:rsid w:val="005F4710"/>
    <w:rsid w:val="006258A5"/>
    <w:rsid w:val="00631E1F"/>
    <w:rsid w:val="00653F7A"/>
    <w:rsid w:val="00664466"/>
    <w:rsid w:val="006A4813"/>
    <w:rsid w:val="006F5AC9"/>
    <w:rsid w:val="0071170F"/>
    <w:rsid w:val="007138CF"/>
    <w:rsid w:val="007242E1"/>
    <w:rsid w:val="007331B8"/>
    <w:rsid w:val="00753BDE"/>
    <w:rsid w:val="00763BCC"/>
    <w:rsid w:val="00784A10"/>
    <w:rsid w:val="0078590C"/>
    <w:rsid w:val="007B3167"/>
    <w:rsid w:val="007B4353"/>
    <w:rsid w:val="007C17F9"/>
    <w:rsid w:val="007D7668"/>
    <w:rsid w:val="007E0853"/>
    <w:rsid w:val="007F02A7"/>
    <w:rsid w:val="00837E2E"/>
    <w:rsid w:val="008465A8"/>
    <w:rsid w:val="0087620E"/>
    <w:rsid w:val="008A2CB9"/>
    <w:rsid w:val="008D78AF"/>
    <w:rsid w:val="008E2CDB"/>
    <w:rsid w:val="008E7B31"/>
    <w:rsid w:val="008F3060"/>
    <w:rsid w:val="00901730"/>
    <w:rsid w:val="00910C07"/>
    <w:rsid w:val="0091579F"/>
    <w:rsid w:val="00924E6E"/>
    <w:rsid w:val="0092745C"/>
    <w:rsid w:val="00962605"/>
    <w:rsid w:val="00966187"/>
    <w:rsid w:val="00996D36"/>
    <w:rsid w:val="009C0F71"/>
    <w:rsid w:val="009C428F"/>
    <w:rsid w:val="009C44E0"/>
    <w:rsid w:val="00A355F3"/>
    <w:rsid w:val="00A67AEC"/>
    <w:rsid w:val="00A9290F"/>
    <w:rsid w:val="00AE2876"/>
    <w:rsid w:val="00B05CC3"/>
    <w:rsid w:val="00B14477"/>
    <w:rsid w:val="00B24A90"/>
    <w:rsid w:val="00B41AFE"/>
    <w:rsid w:val="00B50733"/>
    <w:rsid w:val="00B64328"/>
    <w:rsid w:val="00B7476B"/>
    <w:rsid w:val="00BC3424"/>
    <w:rsid w:val="00BF3F56"/>
    <w:rsid w:val="00BF5253"/>
    <w:rsid w:val="00C04BB2"/>
    <w:rsid w:val="00C26C83"/>
    <w:rsid w:val="00CC2C86"/>
    <w:rsid w:val="00CD2C0C"/>
    <w:rsid w:val="00CD7FB2"/>
    <w:rsid w:val="00D01338"/>
    <w:rsid w:val="00D10390"/>
    <w:rsid w:val="00D2577B"/>
    <w:rsid w:val="00D31927"/>
    <w:rsid w:val="00D55FCE"/>
    <w:rsid w:val="00D8729A"/>
    <w:rsid w:val="00D9095A"/>
    <w:rsid w:val="00D959EA"/>
    <w:rsid w:val="00DD313A"/>
    <w:rsid w:val="00DE5ABA"/>
    <w:rsid w:val="00E04395"/>
    <w:rsid w:val="00E20B31"/>
    <w:rsid w:val="00E27457"/>
    <w:rsid w:val="00EB052E"/>
    <w:rsid w:val="00EB38C6"/>
    <w:rsid w:val="00EC5AC2"/>
    <w:rsid w:val="00F17A98"/>
    <w:rsid w:val="00F404D0"/>
    <w:rsid w:val="00F4381F"/>
    <w:rsid w:val="00F712C3"/>
    <w:rsid w:val="00F873F9"/>
    <w:rsid w:val="00FA2ACB"/>
    <w:rsid w:val="00FA2B67"/>
    <w:rsid w:val="00FB05A9"/>
    <w:rsid w:val="00FC2607"/>
    <w:rsid w:val="00FC7F07"/>
    <w:rsid w:val="00FF0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AD681"/>
  <w15:chartTrackingRefBased/>
  <w15:docId w15:val="{A1A41DC3-7BAC-44C1-A41A-42AC7BAC8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AU" w:eastAsia="en-US" w:bidi="ar-SA"/>
      </w:rPr>
    </w:rPrDefault>
    <w:pPrDefault>
      <w:pPr>
        <w:spacing w:before="12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64328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6432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55FCE"/>
    <w:rPr>
      <w:color w:val="1B2B11" w:themeColor="accent6" w:themeShade="4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338"/>
    <w:rPr>
      <w:color w:val="605E5C"/>
      <w:shd w:val="clear" w:color="auto" w:fill="E1DFDD"/>
    </w:rPr>
  </w:style>
  <w:style w:type="paragraph" w:customStyle="1" w:styleId="Default">
    <w:name w:val="Default"/>
    <w:rsid w:val="00D01338"/>
    <w:pPr>
      <w:autoSpaceDE w:val="0"/>
      <w:autoSpaceDN w:val="0"/>
      <w:adjustRightInd w:val="0"/>
      <w:spacing w:before="0" w:after="0" w:line="240" w:lineRule="auto"/>
    </w:pPr>
    <w:rPr>
      <w:rFonts w:cs="Arial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F873F9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2A001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0014"/>
  </w:style>
  <w:style w:type="paragraph" w:styleId="Footer">
    <w:name w:val="footer"/>
    <w:basedOn w:val="Normal"/>
    <w:link w:val="FooterChar"/>
    <w:uiPriority w:val="99"/>
    <w:unhideWhenUsed/>
    <w:rsid w:val="002A001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00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ustomerservice@foodedassist.com.au" TargetMode="External"/><Relationship Id="rId13" Type="http://schemas.openxmlformats.org/officeDocument/2006/relationships/hyperlink" Target="http://www.foodstudies.com.au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foodedassist.com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ustomerservice@foodedassist.com.a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foodstudies.com.au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foodedassist.com.au" TargetMode="Externa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6709E5-6390-47E5-89FC-C25DCB5115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717</Words>
  <Characters>408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Mittra</dc:creator>
  <cp:keywords/>
  <dc:description/>
  <cp:lastModifiedBy>Carolyn Mittra</cp:lastModifiedBy>
  <cp:revision>6</cp:revision>
  <cp:lastPrinted>2021-10-13T00:53:00Z</cp:lastPrinted>
  <dcterms:created xsi:type="dcterms:W3CDTF">2023-08-25T07:28:00Z</dcterms:created>
  <dcterms:modified xsi:type="dcterms:W3CDTF">2023-08-27T21:56:00Z</dcterms:modified>
</cp:coreProperties>
</file>